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AD979D" w14:textId="307A3820" w:rsidR="00901428" w:rsidRDefault="00901428" w:rsidP="00F74872">
      <w:pPr>
        <w:spacing w:after="0" w:line="240" w:lineRule="auto"/>
        <w:jc w:val="center"/>
        <w:rPr>
          <w:rFonts w:ascii="Arial" w:eastAsia="Times New Roman" w:hAnsi="Arial" w:cs="Arial"/>
          <w:b/>
          <w:bCs/>
          <w:color w:val="000000"/>
          <w:sz w:val="24"/>
          <w:szCs w:val="24"/>
          <w:u w:val="single"/>
          <w:lang w:eastAsia="en-IE"/>
        </w:rPr>
      </w:pPr>
      <w:r>
        <w:rPr>
          <w:rFonts w:ascii="Arial-BoldMT" w:hAnsi="Arial-BoldMT"/>
          <w:b/>
          <w:bCs/>
          <w:noProof/>
          <w:color w:val="231F20"/>
          <w:sz w:val="24"/>
          <w:szCs w:val="24"/>
          <w:lang w:eastAsia="en-IE"/>
        </w:rPr>
        <w:drawing>
          <wp:inline distT="0" distB="0" distL="0" distR="0" wp14:anchorId="58FA69A1" wp14:editId="19B32FBD">
            <wp:extent cx="1104900" cy="678180"/>
            <wp:effectExtent l="0" t="0" r="0" b="0"/>
            <wp:docPr id="1" name="Picture 1" descr="Maynooth University PNG Tra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ynooth University PNG Trans"/>
                    <pic:cNvPicPr>
                      <a:picLocks noChangeAspect="1" noChangeArrowheads="1"/>
                    </pic:cNvPicPr>
                  </pic:nvPicPr>
                  <pic:blipFill>
                    <a:blip r:embed="rId11" r:link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678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9E36C8" w14:textId="77777777" w:rsidR="00901428" w:rsidRDefault="00901428" w:rsidP="008E1DF9">
      <w:pPr>
        <w:spacing w:after="0" w:line="240" w:lineRule="auto"/>
        <w:jc w:val="center"/>
        <w:rPr>
          <w:rFonts w:ascii="Arial" w:eastAsia="Times New Roman" w:hAnsi="Arial" w:cs="Arial"/>
          <w:b/>
          <w:bCs/>
          <w:color w:val="000000"/>
          <w:sz w:val="24"/>
          <w:szCs w:val="24"/>
          <w:u w:val="single"/>
          <w:lang w:eastAsia="en-IE"/>
        </w:rPr>
      </w:pPr>
    </w:p>
    <w:p w14:paraId="56A85AD7" w14:textId="09D3C08D" w:rsidR="008E1DF9" w:rsidRPr="006C5CB1" w:rsidRDefault="00E9799F" w:rsidP="006C5CB1">
      <w:pPr>
        <w:spacing w:after="0" w:line="276" w:lineRule="auto"/>
        <w:jc w:val="center"/>
        <w:rPr>
          <w:rFonts w:ascii="Arial" w:eastAsia="Times New Roman" w:hAnsi="Arial" w:cs="Arial"/>
          <w:b/>
          <w:bCs/>
          <w:color w:val="000000"/>
          <w:sz w:val="32"/>
          <w:szCs w:val="32"/>
          <w:u w:val="single"/>
          <w:lang w:eastAsia="en-IE"/>
        </w:rPr>
      </w:pPr>
      <w:r>
        <w:rPr>
          <w:rFonts w:ascii="Arial" w:eastAsia="Times New Roman" w:hAnsi="Arial" w:cs="Arial"/>
          <w:b/>
          <w:bCs/>
          <w:color w:val="000000"/>
          <w:sz w:val="32"/>
          <w:szCs w:val="32"/>
          <w:u w:val="single"/>
          <w:lang w:eastAsia="en-IE"/>
        </w:rPr>
        <w:t xml:space="preserve">Maynooth University </w:t>
      </w:r>
      <w:r w:rsidR="004D65C2" w:rsidRPr="006C5CB1">
        <w:rPr>
          <w:rFonts w:ascii="Arial" w:eastAsia="Times New Roman" w:hAnsi="Arial" w:cs="Arial"/>
          <w:b/>
          <w:bCs/>
          <w:color w:val="000000"/>
          <w:sz w:val="32"/>
          <w:szCs w:val="32"/>
          <w:u w:val="single"/>
          <w:lang w:eastAsia="en-IE"/>
        </w:rPr>
        <w:t>Education Support Application Form</w:t>
      </w:r>
    </w:p>
    <w:p w14:paraId="59017CE7" w14:textId="77777777" w:rsidR="00E56FFC" w:rsidRDefault="00E56FFC" w:rsidP="006C5CB1">
      <w:pPr>
        <w:spacing w:after="0" w:line="276" w:lineRule="auto"/>
        <w:rPr>
          <w:rFonts w:ascii="Arial" w:eastAsia="Times New Roman" w:hAnsi="Arial" w:cs="Arial"/>
          <w:b/>
          <w:bCs/>
          <w:color w:val="000000"/>
          <w:sz w:val="28"/>
          <w:szCs w:val="28"/>
          <w:u w:val="single"/>
          <w:lang w:eastAsia="en-IE"/>
        </w:rPr>
      </w:pPr>
    </w:p>
    <w:p w14:paraId="27661930" w14:textId="28229EBD" w:rsidR="00901428" w:rsidRPr="00CF109A" w:rsidRDefault="006C5CB1" w:rsidP="006C5CB1">
      <w:pPr>
        <w:spacing w:after="0" w:line="276" w:lineRule="auto"/>
        <w:rPr>
          <w:rFonts w:ascii="Arial" w:eastAsia="Times New Roman" w:hAnsi="Arial" w:cs="Arial"/>
          <w:b/>
          <w:i/>
          <w:sz w:val="28"/>
          <w:szCs w:val="28"/>
          <w:lang w:eastAsia="en-IE"/>
        </w:rPr>
      </w:pPr>
      <w:r w:rsidRPr="00CF109A">
        <w:rPr>
          <w:rFonts w:ascii="Arial" w:eastAsia="Times New Roman" w:hAnsi="Arial" w:cs="Arial"/>
          <w:b/>
          <w:i/>
          <w:sz w:val="28"/>
          <w:szCs w:val="28"/>
          <w:lang w:eastAsia="en-IE"/>
        </w:rPr>
        <w:t>Sec</w:t>
      </w:r>
      <w:r w:rsidR="00E56FFC">
        <w:rPr>
          <w:rFonts w:ascii="Arial" w:eastAsia="Times New Roman" w:hAnsi="Arial" w:cs="Arial"/>
          <w:b/>
          <w:i/>
          <w:sz w:val="28"/>
          <w:szCs w:val="28"/>
          <w:lang w:eastAsia="en-IE"/>
        </w:rPr>
        <w:t>t</w:t>
      </w:r>
      <w:r w:rsidRPr="00CF109A">
        <w:rPr>
          <w:rFonts w:ascii="Arial" w:eastAsia="Times New Roman" w:hAnsi="Arial" w:cs="Arial"/>
          <w:b/>
          <w:i/>
          <w:sz w:val="28"/>
          <w:szCs w:val="28"/>
          <w:lang w:eastAsia="en-IE"/>
        </w:rPr>
        <w:t xml:space="preserve">ion I – To be completed by </w:t>
      </w:r>
      <w:r w:rsidR="00D35E2A">
        <w:rPr>
          <w:rFonts w:ascii="Arial" w:eastAsia="Times New Roman" w:hAnsi="Arial" w:cs="Arial"/>
          <w:b/>
          <w:i/>
          <w:sz w:val="28"/>
          <w:szCs w:val="28"/>
          <w:lang w:eastAsia="en-IE"/>
        </w:rPr>
        <w:t xml:space="preserve">the </w:t>
      </w:r>
      <w:r w:rsidR="00C352A2">
        <w:rPr>
          <w:rFonts w:ascii="Arial" w:eastAsia="Times New Roman" w:hAnsi="Arial" w:cs="Arial"/>
          <w:b/>
          <w:i/>
          <w:sz w:val="28"/>
          <w:szCs w:val="28"/>
          <w:lang w:eastAsia="en-IE"/>
        </w:rPr>
        <w:t>Staff Member</w:t>
      </w:r>
      <w:r w:rsidRPr="00CF109A">
        <w:rPr>
          <w:rFonts w:ascii="Arial" w:eastAsia="Times New Roman" w:hAnsi="Arial" w:cs="Arial"/>
          <w:b/>
          <w:i/>
          <w:sz w:val="28"/>
          <w:szCs w:val="28"/>
          <w:lang w:eastAsia="en-IE"/>
        </w:rPr>
        <w:t xml:space="preserve"> </w:t>
      </w:r>
      <w:r w:rsidR="00857559" w:rsidRPr="00CF109A">
        <w:rPr>
          <w:rFonts w:ascii="Arial" w:eastAsia="Times New Roman" w:hAnsi="Arial" w:cs="Arial"/>
          <w:b/>
          <w:i/>
          <w:sz w:val="28"/>
          <w:szCs w:val="28"/>
          <w:lang w:eastAsia="en-IE"/>
        </w:rPr>
        <w:t xml:space="preserve">and sent to </w:t>
      </w:r>
      <w:r w:rsidR="00D35E2A">
        <w:rPr>
          <w:rFonts w:ascii="Arial" w:eastAsia="Times New Roman" w:hAnsi="Arial" w:cs="Arial"/>
          <w:b/>
          <w:i/>
          <w:sz w:val="28"/>
          <w:szCs w:val="28"/>
          <w:lang w:eastAsia="en-IE"/>
        </w:rPr>
        <w:t xml:space="preserve">the </w:t>
      </w:r>
      <w:r w:rsidR="00857559" w:rsidRPr="00CF109A">
        <w:rPr>
          <w:rFonts w:ascii="Arial" w:eastAsia="Times New Roman" w:hAnsi="Arial" w:cs="Arial"/>
          <w:b/>
          <w:i/>
          <w:sz w:val="28"/>
          <w:szCs w:val="28"/>
          <w:lang w:eastAsia="en-IE"/>
        </w:rPr>
        <w:t>Head of Department</w:t>
      </w:r>
      <w:r w:rsidR="00A714AA">
        <w:rPr>
          <w:rFonts w:ascii="Arial" w:eastAsia="Times New Roman" w:hAnsi="Arial" w:cs="Arial"/>
          <w:b/>
          <w:i/>
          <w:sz w:val="28"/>
          <w:szCs w:val="28"/>
          <w:lang w:eastAsia="en-IE"/>
        </w:rPr>
        <w:t xml:space="preserve"> or nominee</w:t>
      </w:r>
    </w:p>
    <w:p w14:paraId="52D76DDF" w14:textId="77777777" w:rsidR="00E9799F" w:rsidRDefault="00E9799F" w:rsidP="00E9799F">
      <w:pPr>
        <w:pStyle w:val="Heading3"/>
        <w:numPr>
          <w:ilvl w:val="0"/>
          <w:numId w:val="0"/>
        </w:numPr>
        <w:spacing w:line="276" w:lineRule="auto"/>
        <w:jc w:val="left"/>
        <w:rPr>
          <w:rFonts w:eastAsia="Times New Roman"/>
          <w:sz w:val="28"/>
          <w:szCs w:val="28"/>
          <w:lang w:val="en-IE" w:eastAsia="en-IE"/>
        </w:rPr>
      </w:pPr>
    </w:p>
    <w:p w14:paraId="12E11B7C" w14:textId="197D5C73" w:rsidR="006C5CB1" w:rsidRDefault="00E9799F" w:rsidP="00E45FD8">
      <w:pPr>
        <w:pStyle w:val="Heading3"/>
        <w:numPr>
          <w:ilvl w:val="0"/>
          <w:numId w:val="0"/>
        </w:numPr>
        <w:spacing w:line="276" w:lineRule="auto"/>
        <w:jc w:val="left"/>
        <w:rPr>
          <w:sz w:val="20"/>
        </w:rPr>
      </w:pPr>
      <w:r w:rsidRPr="00E9799F">
        <w:rPr>
          <w:b w:val="0"/>
          <w:i/>
          <w:color w:val="000000" w:themeColor="text1"/>
          <w:sz w:val="20"/>
        </w:rPr>
        <w:t xml:space="preserve">Applications for funding must be received in </w:t>
      </w:r>
      <w:r w:rsidR="00621433">
        <w:rPr>
          <w:b w:val="0"/>
          <w:i/>
          <w:color w:val="000000" w:themeColor="text1"/>
          <w:sz w:val="20"/>
        </w:rPr>
        <w:t>People</w:t>
      </w:r>
      <w:r w:rsidRPr="00E9799F">
        <w:rPr>
          <w:b w:val="0"/>
          <w:i/>
          <w:color w:val="000000" w:themeColor="text1"/>
          <w:sz w:val="20"/>
        </w:rPr>
        <w:t xml:space="preserve"> Development, H</w:t>
      </w:r>
      <w:r w:rsidR="00A714AA">
        <w:rPr>
          <w:b w:val="0"/>
          <w:i/>
          <w:color w:val="000000" w:themeColor="text1"/>
          <w:sz w:val="20"/>
        </w:rPr>
        <w:t>uman Resourc</w:t>
      </w:r>
      <w:r w:rsidR="00BF1329">
        <w:rPr>
          <w:b w:val="0"/>
          <w:i/>
          <w:color w:val="000000" w:themeColor="text1"/>
          <w:sz w:val="20"/>
        </w:rPr>
        <w:t xml:space="preserve">es </w:t>
      </w:r>
      <w:r w:rsidR="00546AE0" w:rsidRPr="00546AE0">
        <w:rPr>
          <w:b w:val="0"/>
          <w:bCs/>
          <w:sz w:val="20"/>
          <w:lang w:val="en-IE"/>
        </w:rPr>
        <w:t>by</w:t>
      </w:r>
      <w:r w:rsidR="00546AE0" w:rsidRPr="00546AE0">
        <w:rPr>
          <w:b w:val="0"/>
          <w:bCs/>
          <w:sz w:val="20"/>
        </w:rPr>
        <w:t xml:space="preserve"> either</w:t>
      </w:r>
      <w:r w:rsidR="00004E38">
        <w:rPr>
          <w:b w:val="0"/>
          <w:bCs/>
          <w:sz w:val="20"/>
        </w:rPr>
        <w:t xml:space="preserve"> the 1</w:t>
      </w:r>
      <w:r w:rsidR="00004E38" w:rsidRPr="00004E38">
        <w:rPr>
          <w:b w:val="0"/>
          <w:bCs/>
          <w:sz w:val="20"/>
          <w:vertAlign w:val="superscript"/>
        </w:rPr>
        <w:t>st</w:t>
      </w:r>
      <w:r w:rsidR="00004E38">
        <w:rPr>
          <w:b w:val="0"/>
          <w:bCs/>
          <w:sz w:val="20"/>
        </w:rPr>
        <w:t xml:space="preserve"> of</w:t>
      </w:r>
      <w:r w:rsidR="00004E38" w:rsidRPr="00546AE0">
        <w:rPr>
          <w:b w:val="0"/>
          <w:bCs/>
          <w:sz w:val="20"/>
        </w:rPr>
        <w:t xml:space="preserve"> July (for start date September – November)</w:t>
      </w:r>
      <w:r w:rsidR="00004E38">
        <w:rPr>
          <w:b w:val="0"/>
          <w:bCs/>
          <w:sz w:val="20"/>
        </w:rPr>
        <w:t xml:space="preserve"> or the</w:t>
      </w:r>
      <w:r w:rsidR="00004E38">
        <w:rPr>
          <w:sz w:val="20"/>
        </w:rPr>
        <w:t xml:space="preserve"> </w:t>
      </w:r>
      <w:r w:rsidR="00546AE0" w:rsidRPr="00546AE0">
        <w:rPr>
          <w:b w:val="0"/>
          <w:bCs/>
          <w:sz w:val="20"/>
        </w:rPr>
        <w:t>1</w:t>
      </w:r>
      <w:r w:rsidR="00546AE0" w:rsidRPr="00546AE0">
        <w:rPr>
          <w:b w:val="0"/>
          <w:bCs/>
          <w:sz w:val="20"/>
          <w:vertAlign w:val="superscript"/>
        </w:rPr>
        <w:t>st</w:t>
      </w:r>
      <w:r w:rsidR="00546AE0" w:rsidRPr="00546AE0">
        <w:rPr>
          <w:b w:val="0"/>
          <w:bCs/>
          <w:sz w:val="20"/>
        </w:rPr>
        <w:t xml:space="preserve"> </w:t>
      </w:r>
      <w:r w:rsidR="00113A78">
        <w:rPr>
          <w:b w:val="0"/>
          <w:bCs/>
          <w:sz w:val="20"/>
        </w:rPr>
        <w:t xml:space="preserve">of </w:t>
      </w:r>
      <w:r w:rsidR="00546AE0" w:rsidRPr="00546AE0">
        <w:rPr>
          <w:b w:val="0"/>
          <w:bCs/>
          <w:sz w:val="20"/>
        </w:rPr>
        <w:t>November (for start date January – May)</w:t>
      </w:r>
      <w:r w:rsidR="00004E38">
        <w:rPr>
          <w:b w:val="0"/>
          <w:bCs/>
          <w:sz w:val="20"/>
        </w:rPr>
        <w:t>.</w:t>
      </w:r>
      <w:r w:rsidR="00546AE0" w:rsidRPr="00546AE0">
        <w:rPr>
          <w:b w:val="0"/>
          <w:bCs/>
          <w:sz w:val="20"/>
        </w:rPr>
        <w:t xml:space="preserve"> </w:t>
      </w:r>
      <w:r w:rsidR="00BC3FCE" w:rsidRPr="001452FE">
        <w:rPr>
          <w:sz w:val="20"/>
        </w:rPr>
        <w:t xml:space="preserve">This form will be retained on your personnel file. </w:t>
      </w:r>
    </w:p>
    <w:p w14:paraId="1EBD088D" w14:textId="77777777" w:rsidR="00E45FD8" w:rsidRPr="00E45FD8" w:rsidRDefault="00E45FD8" w:rsidP="00E45FD8">
      <w:pPr>
        <w:rPr>
          <w:lang w:val="en-GB"/>
        </w:rPr>
      </w:pPr>
    </w:p>
    <w:tbl>
      <w:tblPr>
        <w:tblW w:w="10065" w:type="dxa"/>
        <w:tblInd w:w="-431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970"/>
        <w:gridCol w:w="6095"/>
      </w:tblGrid>
      <w:tr w:rsidR="00643AE0" w:rsidRPr="006C5CB1" w14:paraId="4A46620C" w14:textId="77777777" w:rsidTr="00CF109A">
        <w:tc>
          <w:tcPr>
            <w:tcW w:w="39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E81DBD" w14:textId="3831A0AA" w:rsidR="008E1DF9" w:rsidRPr="00FF28C4" w:rsidRDefault="00004E38" w:rsidP="006C5CB1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 xml:space="preserve">Applicant’s </w:t>
            </w:r>
            <w:r w:rsidR="00643AE0" w:rsidRPr="00FF28C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>Name</w:t>
            </w:r>
          </w:p>
          <w:p w14:paraId="43C9D69E" w14:textId="77777777" w:rsidR="00643AE0" w:rsidRPr="00FF28C4" w:rsidRDefault="00643AE0" w:rsidP="006C5CB1">
            <w:pPr>
              <w:spacing w:after="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</w:tc>
        <w:tc>
          <w:tcPr>
            <w:tcW w:w="60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39071B" w14:textId="4A82B677" w:rsidR="00A97894" w:rsidRPr="00FF28C4" w:rsidRDefault="00A97894" w:rsidP="1BE1B270">
            <w:pPr>
              <w:spacing w:after="24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  <w:p w14:paraId="313B4803" w14:textId="54990641" w:rsidR="00A97894" w:rsidRPr="00FF28C4" w:rsidRDefault="00A97894" w:rsidP="130B63C9">
            <w:pPr>
              <w:spacing w:after="24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</w:tc>
      </w:tr>
      <w:tr w:rsidR="00857559" w:rsidRPr="006C5CB1" w14:paraId="14400AB6" w14:textId="77777777" w:rsidTr="00CF109A">
        <w:tc>
          <w:tcPr>
            <w:tcW w:w="39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C53DC7" w14:textId="3CB5C6CE" w:rsidR="00857559" w:rsidRPr="00FF28C4" w:rsidRDefault="00857559" w:rsidP="006C5CB1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FF28C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>Staff Number</w:t>
            </w:r>
          </w:p>
        </w:tc>
        <w:tc>
          <w:tcPr>
            <w:tcW w:w="60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DFC2C7" w14:textId="29451C43" w:rsidR="00857559" w:rsidRPr="00FF28C4" w:rsidRDefault="00857559" w:rsidP="006C5CB1">
            <w:pPr>
              <w:spacing w:after="24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</w:tc>
      </w:tr>
      <w:tr w:rsidR="00643AE0" w:rsidRPr="006C5CB1" w14:paraId="6E6124EF" w14:textId="77777777" w:rsidTr="00CF109A">
        <w:tc>
          <w:tcPr>
            <w:tcW w:w="39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518604" w14:textId="77777777" w:rsidR="00643AE0" w:rsidRPr="00FF28C4" w:rsidRDefault="00643AE0" w:rsidP="006C5CB1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FF28C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>Current Position</w:t>
            </w:r>
          </w:p>
        </w:tc>
        <w:tc>
          <w:tcPr>
            <w:tcW w:w="60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8F37ED" w14:textId="77777777" w:rsidR="00643AE0" w:rsidRPr="00FF28C4" w:rsidRDefault="00643AE0" w:rsidP="006C5CB1">
            <w:pPr>
              <w:spacing w:after="24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</w:tc>
      </w:tr>
      <w:tr w:rsidR="00963C92" w:rsidRPr="006C5CB1" w14:paraId="70446E03" w14:textId="77777777" w:rsidTr="00CF109A">
        <w:tc>
          <w:tcPr>
            <w:tcW w:w="39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D02A2C" w14:textId="7ADCF882" w:rsidR="00963C92" w:rsidRPr="00FF28C4" w:rsidRDefault="00963C92" w:rsidP="00963C92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FF28C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>Full-time/Part-time/Job-Sharing</w:t>
            </w:r>
          </w:p>
        </w:tc>
        <w:tc>
          <w:tcPr>
            <w:tcW w:w="60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EEB938" w14:textId="77777777" w:rsidR="00963C92" w:rsidRPr="00FF28C4" w:rsidRDefault="00963C92" w:rsidP="006C5CB1">
            <w:pPr>
              <w:spacing w:after="24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</w:tc>
      </w:tr>
      <w:tr w:rsidR="00643AE0" w:rsidRPr="006C5CB1" w14:paraId="5CEA53B7" w14:textId="77777777" w:rsidTr="00CF109A">
        <w:tc>
          <w:tcPr>
            <w:tcW w:w="39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D2DA9D" w14:textId="62ED7CA9" w:rsidR="008E1DF9" w:rsidRDefault="00901428" w:rsidP="006C5CB1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FF28C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>Department</w:t>
            </w:r>
          </w:p>
          <w:p w14:paraId="2CB2070F" w14:textId="687003EC" w:rsidR="005017E2" w:rsidRPr="00FF28C4" w:rsidRDefault="00004E38" w:rsidP="006C5CB1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>(If on secondment include substantive department and seconded department and dates)</w:t>
            </w:r>
          </w:p>
          <w:p w14:paraId="77198CBA" w14:textId="77777777" w:rsidR="00643AE0" w:rsidRPr="00FF28C4" w:rsidRDefault="00643AE0" w:rsidP="006C5CB1">
            <w:pPr>
              <w:spacing w:after="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</w:tc>
        <w:tc>
          <w:tcPr>
            <w:tcW w:w="60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38B7A7" w14:textId="5848360E" w:rsidR="00A97894" w:rsidRPr="00FF28C4" w:rsidRDefault="00A97894" w:rsidP="006C5CB1">
            <w:pPr>
              <w:spacing w:after="24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</w:tc>
      </w:tr>
      <w:tr w:rsidR="00643AE0" w:rsidRPr="006C5CB1" w14:paraId="6B64000D" w14:textId="77777777" w:rsidTr="00CF109A">
        <w:tc>
          <w:tcPr>
            <w:tcW w:w="39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9A695A" w14:textId="77777777" w:rsidR="00643AE0" w:rsidRPr="00FF28C4" w:rsidRDefault="00643AE0" w:rsidP="006C5CB1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FF28C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>Grade</w:t>
            </w:r>
          </w:p>
        </w:tc>
        <w:tc>
          <w:tcPr>
            <w:tcW w:w="60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C85B50" w14:textId="77777777" w:rsidR="00643AE0" w:rsidRPr="00FF28C4" w:rsidRDefault="00643AE0" w:rsidP="006C5CB1">
            <w:pPr>
              <w:spacing w:after="24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</w:tc>
      </w:tr>
      <w:tr w:rsidR="00643AE0" w:rsidRPr="006C5CB1" w14:paraId="4B2E67D3" w14:textId="77777777" w:rsidTr="00CF109A">
        <w:tc>
          <w:tcPr>
            <w:tcW w:w="39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62D374" w14:textId="6719DF60" w:rsidR="00643AE0" w:rsidRPr="00FF28C4" w:rsidRDefault="00004E38" w:rsidP="006C5CB1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FF28C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 xml:space="preserve">Work email </w:t>
            </w:r>
          </w:p>
        </w:tc>
        <w:tc>
          <w:tcPr>
            <w:tcW w:w="60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56F629" w14:textId="77777777" w:rsidR="00643AE0" w:rsidRPr="00FF28C4" w:rsidRDefault="00643AE0" w:rsidP="006C5CB1">
            <w:pPr>
              <w:spacing w:after="24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</w:tc>
      </w:tr>
      <w:tr w:rsidR="003B757D" w:rsidRPr="006C5CB1" w14:paraId="49CB2434" w14:textId="77777777" w:rsidTr="00CF109A">
        <w:tc>
          <w:tcPr>
            <w:tcW w:w="39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F4D401" w14:textId="289AC6F0" w:rsidR="003B757D" w:rsidRDefault="003B757D" w:rsidP="006C5CB1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FF28C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>Have you previously been</w:t>
            </w:r>
            <w:r w:rsidR="00D035FE" w:rsidRPr="00FF28C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 xml:space="preserve"> </w:t>
            </w:r>
            <w:r w:rsidRPr="00FF28C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>supported to complete a</w:t>
            </w:r>
            <w:r w:rsidR="00004E3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 xml:space="preserve">n accredited qualification </w:t>
            </w:r>
            <w:r w:rsidR="00BF5B64" w:rsidRPr="00FF28C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>by the university</w:t>
            </w:r>
            <w:r w:rsidR="00004E3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 xml:space="preserve"> (before or under Education Support)</w:t>
            </w:r>
            <w:r w:rsidR="00BF5B64" w:rsidRPr="00FF28C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>?</w:t>
            </w:r>
          </w:p>
          <w:p w14:paraId="54CEAE9E" w14:textId="77777777" w:rsidR="00004E38" w:rsidRDefault="00004E38" w:rsidP="006C5CB1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</w:pPr>
          </w:p>
          <w:p w14:paraId="6075F73D" w14:textId="77777777" w:rsidR="00004E38" w:rsidRPr="00FF28C4" w:rsidRDefault="00004E38" w:rsidP="00004E38">
            <w:pPr>
              <w:spacing w:after="0" w:line="276" w:lineRule="auto"/>
              <w:contextualSpacing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  <w:r w:rsidRPr="00FF28C4">
              <w:rPr>
                <w:rFonts w:ascii="Arial" w:eastAsia="Times New Roman" w:hAnsi="Arial" w:cs="Arial"/>
                <w:b/>
                <w:sz w:val="20"/>
                <w:szCs w:val="20"/>
                <w:lang w:eastAsia="en-IE"/>
              </w:rPr>
              <w:t>If Yes,</w:t>
            </w:r>
            <w:r w:rsidRPr="00FF28C4">
              <w:rPr>
                <w:rFonts w:ascii="Arial" w:eastAsia="Times New Roman" w:hAnsi="Arial" w:cs="Arial"/>
                <w:sz w:val="20"/>
                <w:szCs w:val="20"/>
                <w:lang w:eastAsia="en-IE"/>
              </w:rPr>
              <w:t xml:space="preserve"> please provide details (title of course, level, costs, year completed)</w:t>
            </w:r>
          </w:p>
          <w:p w14:paraId="3533693E" w14:textId="69667073" w:rsidR="00004E38" w:rsidRPr="00FF28C4" w:rsidRDefault="00004E38" w:rsidP="006C5CB1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60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E9B2FC" w14:textId="621AAD0A" w:rsidR="007E5708" w:rsidRDefault="00D035FE" w:rsidP="00D035FE">
            <w:pPr>
              <w:spacing w:after="0" w:line="276" w:lineRule="auto"/>
              <w:contextualSpacing/>
              <w:rPr>
                <w:rFonts w:ascii="Arial" w:eastAsia="Times New Roman" w:hAnsi="Arial" w:cs="Arial"/>
                <w:b/>
                <w:sz w:val="20"/>
                <w:szCs w:val="20"/>
                <w:lang w:eastAsia="en-IE"/>
              </w:rPr>
            </w:pPr>
            <w:r w:rsidRPr="00FF28C4">
              <w:rPr>
                <w:rFonts w:ascii="Arial" w:eastAsia="Times New Roman" w:hAnsi="Arial" w:cs="Arial"/>
                <w:b/>
                <w:sz w:val="20"/>
                <w:szCs w:val="20"/>
                <w:lang w:eastAsia="en-IE"/>
              </w:rPr>
              <w:t xml:space="preserve">Yes/No: </w:t>
            </w:r>
          </w:p>
          <w:p w14:paraId="346D5384" w14:textId="77777777" w:rsidR="007E5708" w:rsidRPr="00FF28C4" w:rsidRDefault="007E5708" w:rsidP="00D035FE">
            <w:pPr>
              <w:spacing w:after="0" w:line="276" w:lineRule="auto"/>
              <w:contextualSpacing/>
              <w:rPr>
                <w:rFonts w:ascii="Arial" w:eastAsia="Times New Roman" w:hAnsi="Arial" w:cs="Arial"/>
                <w:b/>
                <w:sz w:val="20"/>
                <w:szCs w:val="20"/>
                <w:lang w:eastAsia="en-IE"/>
              </w:rPr>
            </w:pPr>
          </w:p>
          <w:p w14:paraId="1E264E4E" w14:textId="77777777" w:rsidR="00D035FE" w:rsidRPr="00FF28C4" w:rsidRDefault="00D035FE" w:rsidP="00BF5B64">
            <w:pPr>
              <w:spacing w:before="240" w:after="24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  <w:p w14:paraId="10593822" w14:textId="31AEE8D0" w:rsidR="00D035FE" w:rsidRPr="00FF28C4" w:rsidRDefault="00D035FE" w:rsidP="00BF5B64">
            <w:pPr>
              <w:spacing w:before="240" w:after="24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</w:tc>
      </w:tr>
      <w:tr w:rsidR="00643AE0" w:rsidRPr="006C5CB1" w14:paraId="326BC573" w14:textId="77777777" w:rsidTr="00CF109A">
        <w:tc>
          <w:tcPr>
            <w:tcW w:w="39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FA2ACC" w14:textId="4650283F" w:rsidR="008E1DF9" w:rsidRPr="00FF28C4" w:rsidRDefault="000932A4" w:rsidP="006C5CB1">
            <w:pPr>
              <w:spacing w:after="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  <w:r w:rsidRPr="00FF28C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>Full t</w:t>
            </w:r>
            <w:r w:rsidR="00643AE0" w:rsidRPr="00FF28C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>itle of c</w:t>
            </w:r>
            <w:r w:rsidR="006C5CB1" w:rsidRPr="00FF28C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>ourse of s</w:t>
            </w:r>
            <w:r w:rsidR="00643AE0" w:rsidRPr="00FF28C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>tudy</w:t>
            </w:r>
            <w:r w:rsidR="00D035FE" w:rsidRPr="00FF28C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 xml:space="preserve"> being applied for</w:t>
            </w:r>
            <w:r w:rsidR="00C17B5D" w:rsidRPr="00FF28C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 xml:space="preserve"> </w:t>
            </w:r>
            <w:r w:rsidR="00E846C2" w:rsidRPr="00FF28C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 xml:space="preserve">under the Education Support </w:t>
            </w:r>
            <w:r w:rsidR="00E846C2" w:rsidRPr="003476F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>Policy</w:t>
            </w:r>
            <w:r w:rsidR="00AC6F3B" w:rsidRPr="003476F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 xml:space="preserve"> </w:t>
            </w:r>
            <w:r w:rsidR="00AC6F3B" w:rsidRPr="005B7F9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E"/>
              </w:rPr>
              <w:t>(please provide link</w:t>
            </w:r>
            <w:r w:rsidR="000F6D4F" w:rsidRPr="005B7F9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E"/>
              </w:rPr>
              <w:t xml:space="preserve"> to course</w:t>
            </w:r>
            <w:r w:rsidR="00AC6F3B" w:rsidRPr="005B7F9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E"/>
              </w:rPr>
              <w:t>)</w:t>
            </w:r>
          </w:p>
        </w:tc>
        <w:tc>
          <w:tcPr>
            <w:tcW w:w="60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488D35" w14:textId="77777777" w:rsidR="00901428" w:rsidRPr="00FF28C4" w:rsidRDefault="00901428" w:rsidP="006C5CB1">
            <w:pPr>
              <w:spacing w:after="24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  <w:p w14:paraId="545DED77" w14:textId="77777777" w:rsidR="00901428" w:rsidRPr="00FF28C4" w:rsidRDefault="00901428" w:rsidP="006C5CB1">
            <w:pPr>
              <w:spacing w:after="24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</w:tc>
      </w:tr>
      <w:tr w:rsidR="001875C3" w:rsidRPr="006C5CB1" w14:paraId="59672C1E" w14:textId="77777777" w:rsidTr="00CF109A">
        <w:tc>
          <w:tcPr>
            <w:tcW w:w="39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2C3EC1" w14:textId="28F8B502" w:rsidR="001875C3" w:rsidRPr="00FF28C4" w:rsidRDefault="001875C3" w:rsidP="006C5CB1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>Course Code</w:t>
            </w:r>
          </w:p>
        </w:tc>
        <w:tc>
          <w:tcPr>
            <w:tcW w:w="60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703327" w14:textId="77777777" w:rsidR="001875C3" w:rsidRPr="00FF28C4" w:rsidRDefault="001875C3" w:rsidP="006C5CB1">
            <w:pPr>
              <w:spacing w:after="24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</w:tc>
      </w:tr>
      <w:tr w:rsidR="006932E3" w:rsidRPr="006C5CB1" w14:paraId="52ACB29E" w14:textId="77777777" w:rsidTr="00CF109A">
        <w:tc>
          <w:tcPr>
            <w:tcW w:w="39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3F8D45" w14:textId="0F547F41" w:rsidR="006932E3" w:rsidRPr="00FF28C4" w:rsidRDefault="006932E3" w:rsidP="006C5CB1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FF28C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>Start date of course</w:t>
            </w:r>
          </w:p>
        </w:tc>
        <w:tc>
          <w:tcPr>
            <w:tcW w:w="60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1B5C32" w14:textId="77777777" w:rsidR="006932E3" w:rsidRPr="00FF28C4" w:rsidRDefault="006932E3" w:rsidP="006C5CB1">
            <w:pPr>
              <w:spacing w:after="24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</w:tc>
      </w:tr>
      <w:tr w:rsidR="000932A4" w:rsidRPr="006C5CB1" w14:paraId="14C14F2A" w14:textId="77777777" w:rsidTr="00CF109A">
        <w:tc>
          <w:tcPr>
            <w:tcW w:w="39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337BD1" w14:textId="07F2F3B2" w:rsidR="000932A4" w:rsidRPr="00FF28C4" w:rsidRDefault="002177BA" w:rsidP="006C5CB1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FF28C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 xml:space="preserve">Duration of </w:t>
            </w:r>
            <w:r w:rsidR="00004E3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>course</w:t>
            </w:r>
          </w:p>
        </w:tc>
        <w:tc>
          <w:tcPr>
            <w:tcW w:w="60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21D3A6" w14:textId="77777777" w:rsidR="000932A4" w:rsidRPr="00FF28C4" w:rsidRDefault="000932A4" w:rsidP="006C5CB1">
            <w:pPr>
              <w:spacing w:after="24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</w:tc>
      </w:tr>
      <w:tr w:rsidR="00643AE0" w:rsidRPr="006C5CB1" w14:paraId="7B1A3137" w14:textId="77777777" w:rsidTr="00CF109A">
        <w:tc>
          <w:tcPr>
            <w:tcW w:w="39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8290BC" w14:textId="5643477A" w:rsidR="008E1DF9" w:rsidRPr="00FF28C4" w:rsidRDefault="002177BA" w:rsidP="006C5CB1">
            <w:pPr>
              <w:spacing w:after="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  <w:r w:rsidRPr="00C661E6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>Course Level (on NFQ</w:t>
            </w:r>
            <w:r w:rsidR="00D66CFC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 xml:space="preserve"> or equivalent</w:t>
            </w:r>
            <w:r w:rsidRPr="00C661E6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>)</w:t>
            </w:r>
          </w:p>
        </w:tc>
        <w:tc>
          <w:tcPr>
            <w:tcW w:w="60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F772D6" w14:textId="77777777" w:rsidR="006C5CB1" w:rsidRPr="00FF28C4" w:rsidRDefault="006C5CB1" w:rsidP="006C5CB1">
            <w:pPr>
              <w:spacing w:after="24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  <w:p w14:paraId="51FD3D01" w14:textId="77777777" w:rsidR="006C5CB1" w:rsidRPr="00FF28C4" w:rsidRDefault="006C5CB1" w:rsidP="006C5CB1">
            <w:pPr>
              <w:spacing w:after="24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</w:tc>
      </w:tr>
      <w:tr w:rsidR="00643AE0" w:rsidRPr="006C5CB1" w14:paraId="7B444C85" w14:textId="77777777" w:rsidTr="00CF109A">
        <w:tc>
          <w:tcPr>
            <w:tcW w:w="39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DF13BA" w14:textId="77777777" w:rsidR="008E1DF9" w:rsidRPr="00FF28C4" w:rsidRDefault="00901428" w:rsidP="006C5CB1">
            <w:pPr>
              <w:spacing w:after="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  <w:r w:rsidRPr="00FF28C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lastRenderedPageBreak/>
              <w:t>University/College of study</w:t>
            </w:r>
          </w:p>
        </w:tc>
        <w:tc>
          <w:tcPr>
            <w:tcW w:w="60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048D14" w14:textId="77777777" w:rsidR="008E1DF9" w:rsidRPr="00FF28C4" w:rsidRDefault="008E1DF9" w:rsidP="006C5CB1">
            <w:pPr>
              <w:spacing w:after="24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  <w:p w14:paraId="74A50F2E" w14:textId="77777777" w:rsidR="006C5CB1" w:rsidRPr="00FF28C4" w:rsidRDefault="006C5CB1" w:rsidP="006C5CB1">
            <w:pPr>
              <w:spacing w:after="24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</w:tc>
      </w:tr>
      <w:tr w:rsidR="00643AE0" w:rsidRPr="006C5CB1" w14:paraId="26D214BF" w14:textId="77777777" w:rsidTr="00CF109A">
        <w:tc>
          <w:tcPr>
            <w:tcW w:w="39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38916A" w14:textId="77777777" w:rsidR="00901428" w:rsidRPr="00FF28C4" w:rsidRDefault="00901428" w:rsidP="006C5CB1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  <w:lang w:eastAsia="en-IE"/>
              </w:rPr>
            </w:pPr>
            <w:r w:rsidRPr="00FF28C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>Awarding body</w:t>
            </w:r>
          </w:p>
        </w:tc>
        <w:tc>
          <w:tcPr>
            <w:tcW w:w="60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096E1D" w14:textId="77777777" w:rsidR="006C5CB1" w:rsidRPr="00FF28C4" w:rsidRDefault="006C5CB1" w:rsidP="006C5CB1">
            <w:pPr>
              <w:spacing w:after="24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</w:tc>
      </w:tr>
      <w:tr w:rsidR="00643AE0" w:rsidRPr="006C5CB1" w14:paraId="2ED8F05A" w14:textId="77777777" w:rsidTr="00CF109A">
        <w:tc>
          <w:tcPr>
            <w:tcW w:w="39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729E6E" w14:textId="6E933105" w:rsidR="00F74872" w:rsidRPr="00FF28C4" w:rsidRDefault="00643AE0" w:rsidP="006C5CB1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  <w:r w:rsidRPr="00FF28C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>Cost of Course</w:t>
            </w:r>
            <w:r w:rsidR="00857559" w:rsidRPr="00FF28C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 xml:space="preserve"> €</w:t>
            </w:r>
            <w:r w:rsidRPr="00FF28C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 xml:space="preserve"> (Please indicate whether per term, semester, year or duration of whole c</w:t>
            </w:r>
            <w:r w:rsidR="00F74872" w:rsidRPr="00FF28C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>ou</w:t>
            </w:r>
            <w:r w:rsidRPr="00FF28C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>rse)</w:t>
            </w:r>
          </w:p>
        </w:tc>
        <w:tc>
          <w:tcPr>
            <w:tcW w:w="60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34C0E6" w14:textId="42E35AE0" w:rsidR="00903E6D" w:rsidRPr="00FF28C4" w:rsidRDefault="00903E6D" w:rsidP="006C5CB1">
            <w:pPr>
              <w:spacing w:after="24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</w:tc>
      </w:tr>
      <w:tr w:rsidR="00643AE0" w:rsidRPr="006C5CB1" w14:paraId="5A51101A" w14:textId="77777777" w:rsidTr="00CF109A">
        <w:tc>
          <w:tcPr>
            <w:tcW w:w="39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E1C6FF" w14:textId="2053C050" w:rsidR="00643AE0" w:rsidRPr="00FF28C4" w:rsidRDefault="00643AE0" w:rsidP="006C5CB1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  <w:r w:rsidRPr="00FF28C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 xml:space="preserve">Will the </w:t>
            </w:r>
            <w:r w:rsidR="00004E38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>course</w:t>
            </w:r>
            <w:r w:rsidRPr="00FF28C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 xml:space="preserve"> require leave from </w:t>
            </w:r>
            <w:r w:rsidR="005659AD" w:rsidRPr="00FF28C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 xml:space="preserve">assigned </w:t>
            </w:r>
            <w:r w:rsidRPr="00FF28C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>working hours?</w:t>
            </w:r>
            <w:r w:rsidR="00857559" w:rsidRPr="00FF28C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 xml:space="preserve"> If </w:t>
            </w:r>
            <w:r w:rsidR="00F74872" w:rsidRPr="00FF28C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>so,</w:t>
            </w:r>
            <w:r w:rsidR="00857559" w:rsidRPr="00FF28C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 xml:space="preserve"> please provide details</w:t>
            </w:r>
            <w:r w:rsidR="007E5708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 xml:space="preserve"> </w:t>
            </w:r>
            <w:r w:rsidR="00BE5D3A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 xml:space="preserve">on how </w:t>
            </w:r>
            <w:r w:rsidR="007A7995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>t</w:t>
            </w:r>
            <w:r w:rsidR="00BE5D3A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 xml:space="preserve">his will be managed (refer to </w:t>
            </w:r>
            <w:r w:rsidR="00114CDC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 xml:space="preserve">the </w:t>
            </w:r>
            <w:hyperlink r:id="rId13" w:history="1">
              <w:r w:rsidR="00114CDC" w:rsidRPr="00710568">
                <w:rPr>
                  <w:rStyle w:val="Hyperlink"/>
                  <w:rFonts w:ascii="Arial" w:eastAsia="Times New Roman" w:hAnsi="Arial" w:cs="Arial"/>
                  <w:b/>
                  <w:bCs/>
                  <w:sz w:val="20"/>
                  <w:szCs w:val="20"/>
                  <w:lang w:eastAsia="en-IE"/>
                </w:rPr>
                <w:t>E</w:t>
              </w:r>
              <w:r w:rsidR="00114CDC" w:rsidRPr="00710568">
                <w:rPr>
                  <w:rStyle w:val="Hyperlink"/>
                  <w:rFonts w:ascii="Arial" w:eastAsia="Times New Roman" w:hAnsi="Arial" w:cs="Arial"/>
                  <w:b/>
                  <w:bCs/>
                  <w:sz w:val="20"/>
                  <w:szCs w:val="20"/>
                  <w:lang w:eastAsia="en-IE"/>
                </w:rPr>
                <w:t>d</w:t>
              </w:r>
              <w:r w:rsidR="00114CDC" w:rsidRPr="00710568">
                <w:rPr>
                  <w:rStyle w:val="Hyperlink"/>
                  <w:rFonts w:ascii="Arial" w:eastAsia="Times New Roman" w:hAnsi="Arial" w:cs="Arial"/>
                  <w:b/>
                  <w:bCs/>
                  <w:sz w:val="20"/>
                  <w:szCs w:val="20"/>
                  <w:lang w:eastAsia="en-IE"/>
                </w:rPr>
                <w:t>u</w:t>
              </w:r>
              <w:r w:rsidR="00114CDC" w:rsidRPr="00710568">
                <w:rPr>
                  <w:rStyle w:val="Hyperlink"/>
                  <w:rFonts w:ascii="Arial" w:eastAsia="Times New Roman" w:hAnsi="Arial" w:cs="Arial"/>
                  <w:b/>
                  <w:bCs/>
                  <w:sz w:val="20"/>
                  <w:szCs w:val="20"/>
                  <w:lang w:eastAsia="en-IE"/>
                </w:rPr>
                <w:t>c</w:t>
              </w:r>
              <w:r w:rsidR="00114CDC" w:rsidRPr="00710568">
                <w:rPr>
                  <w:rStyle w:val="Hyperlink"/>
                  <w:rFonts w:ascii="Arial" w:eastAsia="Times New Roman" w:hAnsi="Arial" w:cs="Arial"/>
                  <w:b/>
                  <w:bCs/>
                  <w:sz w:val="20"/>
                  <w:szCs w:val="20"/>
                  <w:lang w:eastAsia="en-IE"/>
                </w:rPr>
                <w:t xml:space="preserve">ation Support </w:t>
              </w:r>
              <w:r w:rsidR="00BE5D3A" w:rsidRPr="00710568">
                <w:rPr>
                  <w:rStyle w:val="Hyperlink"/>
                  <w:rFonts w:ascii="Arial" w:eastAsia="Times New Roman" w:hAnsi="Arial" w:cs="Arial"/>
                  <w:b/>
                  <w:bCs/>
                  <w:sz w:val="20"/>
                  <w:szCs w:val="20"/>
                  <w:lang w:eastAsia="en-IE"/>
                </w:rPr>
                <w:t>Policy</w:t>
              </w:r>
            </w:hyperlink>
            <w:r w:rsidR="00BE5D3A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>)</w:t>
            </w:r>
          </w:p>
        </w:tc>
        <w:tc>
          <w:tcPr>
            <w:tcW w:w="60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344F2C" w14:textId="77777777" w:rsidR="00852F2A" w:rsidRPr="00FF28C4" w:rsidRDefault="00852F2A" w:rsidP="00852F2A">
            <w:pPr>
              <w:spacing w:after="24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  <w:p w14:paraId="3F9BE29A" w14:textId="77777777" w:rsidR="00643AE0" w:rsidRPr="00FF28C4" w:rsidRDefault="00643AE0" w:rsidP="006C5CB1">
            <w:pPr>
              <w:spacing w:after="24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</w:tc>
      </w:tr>
      <w:tr w:rsidR="003B757D" w:rsidRPr="006C5CB1" w14:paraId="0DEDEA0D" w14:textId="77777777" w:rsidTr="00070AD0">
        <w:tc>
          <w:tcPr>
            <w:tcW w:w="1006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C4ECC8" w14:textId="41C45AB8" w:rsidR="003B757D" w:rsidRPr="00FF28C4" w:rsidRDefault="003B757D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  <w:r w:rsidRPr="00FF28C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 xml:space="preserve">How will the </w:t>
            </w:r>
            <w:r w:rsidR="00004E38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>course</w:t>
            </w:r>
            <w:r w:rsidRPr="00FF28C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 xml:space="preserve"> benefit you in your current position </w:t>
            </w:r>
            <w:r w:rsidR="00AE16F9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>and/or</w:t>
            </w:r>
            <w:r w:rsidR="00704EB1" w:rsidRPr="00704EB1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 xml:space="preserve"> support </w:t>
            </w:r>
            <w:r w:rsidR="00AE16F9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>you in your</w:t>
            </w:r>
            <w:r w:rsidR="00704EB1" w:rsidRPr="00704EB1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 xml:space="preserve"> career development in the University? </w:t>
            </w:r>
            <w:r w:rsidRPr="00FF28C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 xml:space="preserve">(please describe </w:t>
            </w:r>
            <w:r w:rsidRPr="00114CDC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u w:val="single"/>
                <w:lang w:eastAsia="en-IE"/>
              </w:rPr>
              <w:t>in detail</w:t>
            </w:r>
            <w:r w:rsidR="00591AE3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>, a</w:t>
            </w:r>
            <w:r w:rsidRPr="00FF28C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>pprox. 500 words)</w:t>
            </w:r>
          </w:p>
          <w:p w14:paraId="0CDACD1E" w14:textId="40FBA0A9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104F460B" w14:textId="4C3ED4E2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2179C77B" w14:textId="57E68A4E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4254BD42" w14:textId="47ED6E88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7AB64446" w14:textId="3D662EB6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141ACA92" w14:textId="62D9FD55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5FD88BDB" w14:textId="117A3291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17F2AEA2" w14:textId="54223B0B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403FE5B2" w14:textId="6E5BA930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4D769A3C" w14:textId="5A07DD1E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7ABAA242" w14:textId="64EFC06D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5CB5F894" w14:textId="4C0E1D95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5491B279" w14:textId="7478A186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52D97C27" w14:textId="7C7CC259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5938DCE5" w14:textId="757F341A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2BFEAD67" w14:textId="644F07E1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46EE3D2C" w14:textId="3CAD932E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69F42F83" w14:textId="57CFB2B1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5607250A" w14:textId="6B24CA52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7D7295E2" w14:textId="2FED0719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333617A2" w14:textId="3D357B9E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47D4271A" w14:textId="30ECEDF5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0C719DDC" w14:textId="7DC1A9D4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099D30F7" w14:textId="6E6C2C73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46F224DF" w14:textId="527D6AD5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307855D5" w14:textId="138187CD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66B20872" w14:textId="56FADA79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709C44B9" w14:textId="36055535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05A2B098" w14:textId="77777777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45E56F5C" w14:textId="77777777" w:rsidR="003B757D" w:rsidRPr="00FF28C4" w:rsidRDefault="003B757D" w:rsidP="00852F2A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</w:tc>
      </w:tr>
    </w:tbl>
    <w:p w14:paraId="39283DEA" w14:textId="5A70AAC8" w:rsidR="00F74872" w:rsidRPr="0026299F" w:rsidRDefault="00F74872" w:rsidP="006C5CB1">
      <w:pPr>
        <w:spacing w:after="0" w:line="276" w:lineRule="auto"/>
        <w:jc w:val="both"/>
        <w:rPr>
          <w:rFonts w:ascii="Arial" w:hAnsi="Arial" w:cs="Arial"/>
          <w:color w:val="000000" w:themeColor="text1"/>
          <w:sz w:val="20"/>
          <w:szCs w:val="20"/>
        </w:rPr>
      </w:pPr>
      <w:r w:rsidRPr="0026299F">
        <w:rPr>
          <w:rFonts w:ascii="Arial" w:hAnsi="Arial" w:cs="Arial"/>
          <w:color w:val="000000" w:themeColor="text1"/>
          <w:sz w:val="20"/>
          <w:szCs w:val="20"/>
        </w:rPr>
        <w:t xml:space="preserve">As per the Education Support Policy, the </w:t>
      </w:r>
      <w:r w:rsidR="00B12CC7">
        <w:rPr>
          <w:rFonts w:ascii="Arial" w:hAnsi="Arial" w:cs="Arial"/>
          <w:color w:val="000000" w:themeColor="text1"/>
          <w:sz w:val="20"/>
          <w:szCs w:val="20"/>
        </w:rPr>
        <w:t>staff member</w:t>
      </w:r>
      <w:r w:rsidRPr="0026299F">
        <w:rPr>
          <w:rFonts w:ascii="Arial" w:hAnsi="Arial" w:cs="Arial"/>
          <w:color w:val="000000" w:themeColor="text1"/>
          <w:sz w:val="20"/>
          <w:szCs w:val="20"/>
        </w:rPr>
        <w:t xml:space="preserve"> acknowledges any successful application made </w:t>
      </w:r>
      <w:r w:rsidR="00CF109A" w:rsidRPr="0026299F">
        <w:rPr>
          <w:rFonts w:ascii="Arial" w:hAnsi="Arial" w:cs="Arial"/>
          <w:color w:val="000000" w:themeColor="text1"/>
          <w:sz w:val="20"/>
          <w:szCs w:val="20"/>
        </w:rPr>
        <w:t xml:space="preserve">is </w:t>
      </w:r>
      <w:r w:rsidRPr="0026299F">
        <w:rPr>
          <w:rFonts w:ascii="Arial" w:hAnsi="Arial" w:cs="Arial"/>
          <w:color w:val="000000" w:themeColor="text1"/>
          <w:sz w:val="20"/>
          <w:szCs w:val="20"/>
        </w:rPr>
        <w:t xml:space="preserve">pursuant to the terms of </w:t>
      </w:r>
      <w:r w:rsidR="007D063B" w:rsidRPr="0026299F">
        <w:rPr>
          <w:rFonts w:ascii="Arial" w:hAnsi="Arial" w:cs="Arial"/>
          <w:color w:val="000000" w:themeColor="text1"/>
          <w:sz w:val="20"/>
          <w:szCs w:val="20"/>
        </w:rPr>
        <w:t>that</w:t>
      </w:r>
      <w:r w:rsidRPr="0026299F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="007D063B" w:rsidRPr="0026299F">
        <w:rPr>
          <w:rFonts w:ascii="Arial" w:hAnsi="Arial" w:cs="Arial"/>
          <w:color w:val="000000" w:themeColor="text1"/>
          <w:sz w:val="20"/>
          <w:szCs w:val="20"/>
        </w:rPr>
        <w:t>P</w:t>
      </w:r>
      <w:r w:rsidRPr="0026299F">
        <w:rPr>
          <w:rFonts w:ascii="Arial" w:hAnsi="Arial" w:cs="Arial"/>
          <w:color w:val="000000" w:themeColor="text1"/>
          <w:sz w:val="20"/>
          <w:szCs w:val="20"/>
        </w:rPr>
        <w:t>olicy.</w:t>
      </w:r>
    </w:p>
    <w:p w14:paraId="497DC591" w14:textId="791122AA" w:rsidR="00A97894" w:rsidRPr="0026299F" w:rsidRDefault="00A97894" w:rsidP="006C5CB1">
      <w:pPr>
        <w:spacing w:after="0" w:line="276" w:lineRule="auto"/>
        <w:jc w:val="both"/>
        <w:rPr>
          <w:rFonts w:ascii="Arial" w:eastAsia="Times New Roman" w:hAnsi="Arial" w:cs="Arial"/>
          <w:iCs/>
          <w:color w:val="000000" w:themeColor="text1"/>
          <w:sz w:val="20"/>
          <w:szCs w:val="20"/>
          <w:lang w:eastAsia="en-IE"/>
        </w:rPr>
      </w:pPr>
    </w:p>
    <w:p w14:paraId="7831200A" w14:textId="4948691A" w:rsidR="00A97894" w:rsidRPr="0026299F" w:rsidRDefault="00CF109A" w:rsidP="006C5CB1">
      <w:pPr>
        <w:spacing w:after="0" w:line="276" w:lineRule="auto"/>
        <w:jc w:val="both"/>
        <w:rPr>
          <w:rFonts w:ascii="Arial" w:eastAsia="Times New Roman" w:hAnsi="Arial" w:cs="Arial"/>
          <w:iCs/>
          <w:color w:val="000000" w:themeColor="text1"/>
          <w:sz w:val="20"/>
          <w:szCs w:val="20"/>
          <w:lang w:eastAsia="en-IE"/>
        </w:rPr>
      </w:pPr>
      <w:r w:rsidRPr="0026299F">
        <w:rPr>
          <w:rFonts w:ascii="Arial" w:eastAsia="Times New Roman" w:hAnsi="Arial" w:cs="Arial"/>
          <w:b/>
          <w:i/>
          <w:iCs/>
          <w:color w:val="000000" w:themeColor="text1"/>
          <w:sz w:val="20"/>
          <w:szCs w:val="20"/>
          <w:lang w:eastAsia="en-IE"/>
        </w:rPr>
        <w:t xml:space="preserve">I acknowledge that I have read and understood the Education Support Policy, and </w:t>
      </w:r>
      <w:r w:rsidR="00903E6D" w:rsidRPr="0026299F">
        <w:rPr>
          <w:rFonts w:ascii="Arial" w:hAnsi="Arial" w:cs="Arial"/>
          <w:b/>
          <w:i/>
          <w:color w:val="000000" w:themeColor="text1"/>
          <w:sz w:val="20"/>
          <w:szCs w:val="20"/>
        </w:rPr>
        <w:t xml:space="preserve">I agree </w:t>
      </w:r>
      <w:r w:rsidR="0088277D" w:rsidRPr="0026299F">
        <w:rPr>
          <w:rFonts w:ascii="Arial" w:hAnsi="Arial" w:cs="Arial"/>
          <w:b/>
          <w:i/>
          <w:color w:val="000000" w:themeColor="text1"/>
          <w:sz w:val="20"/>
          <w:szCs w:val="20"/>
        </w:rPr>
        <w:t>to the fee reimbursement requirements.</w:t>
      </w:r>
    </w:p>
    <w:p w14:paraId="0B49BFA2" w14:textId="274962B9" w:rsidR="000932A4" w:rsidRPr="00FF28C4" w:rsidRDefault="000932A4" w:rsidP="006C5CB1">
      <w:pPr>
        <w:spacing w:after="240" w:line="276" w:lineRule="auto"/>
        <w:rPr>
          <w:rFonts w:ascii="Arial" w:eastAsia="Times New Roman" w:hAnsi="Arial" w:cs="Arial"/>
          <w:sz w:val="20"/>
          <w:szCs w:val="20"/>
          <w:lang w:eastAsia="en-IE"/>
        </w:rPr>
      </w:pPr>
    </w:p>
    <w:p w14:paraId="755D7155" w14:textId="20645ED5" w:rsidR="00131568" w:rsidRPr="00322F5D" w:rsidRDefault="008E1DF9" w:rsidP="00322F5D">
      <w:pPr>
        <w:spacing w:after="0" w:line="276" w:lineRule="auto"/>
        <w:jc w:val="both"/>
        <w:rPr>
          <w:rFonts w:ascii="Arial" w:eastAsia="Times New Roman" w:hAnsi="Arial" w:cs="Arial"/>
          <w:sz w:val="20"/>
          <w:szCs w:val="20"/>
          <w:lang w:eastAsia="en-IE"/>
        </w:rPr>
      </w:pPr>
      <w:r w:rsidRPr="00FF28C4">
        <w:rPr>
          <w:rFonts w:ascii="Arial" w:eastAsia="Times New Roman" w:hAnsi="Arial" w:cs="Arial"/>
          <w:b/>
          <w:bCs/>
          <w:color w:val="000000"/>
          <w:sz w:val="20"/>
          <w:szCs w:val="20"/>
          <w:lang w:eastAsia="en-IE"/>
        </w:rPr>
        <w:t xml:space="preserve">Signature: </w:t>
      </w:r>
      <w:r w:rsidRPr="00FF28C4">
        <w:rPr>
          <w:rFonts w:ascii="Arial" w:eastAsia="Times New Roman" w:hAnsi="Arial" w:cs="Arial"/>
          <w:b/>
          <w:bCs/>
          <w:color w:val="000000"/>
          <w:sz w:val="20"/>
          <w:szCs w:val="20"/>
          <w:u w:val="single"/>
          <w:lang w:eastAsia="en-IE"/>
        </w:rPr>
        <w:t>                                                     </w:t>
      </w:r>
      <w:r w:rsidRPr="00FF28C4">
        <w:rPr>
          <w:rFonts w:ascii="Arial" w:eastAsia="Times New Roman" w:hAnsi="Arial" w:cs="Arial"/>
          <w:b/>
          <w:bCs/>
          <w:color w:val="000000"/>
          <w:sz w:val="20"/>
          <w:szCs w:val="20"/>
          <w:lang w:eastAsia="en-IE"/>
        </w:rPr>
        <w:t xml:space="preserve">  Date:  </w:t>
      </w:r>
      <w:r w:rsidRPr="00FF28C4">
        <w:rPr>
          <w:rFonts w:ascii="Arial" w:eastAsia="Times New Roman" w:hAnsi="Arial" w:cs="Arial"/>
          <w:b/>
          <w:bCs/>
          <w:color w:val="000000"/>
          <w:sz w:val="20"/>
          <w:szCs w:val="20"/>
          <w:u w:val="single"/>
          <w:lang w:eastAsia="en-IE"/>
        </w:rPr>
        <w:tab/>
      </w:r>
      <w:r w:rsidRPr="00FF28C4">
        <w:rPr>
          <w:rFonts w:ascii="Arial" w:eastAsia="Times New Roman" w:hAnsi="Arial" w:cs="Arial"/>
          <w:b/>
          <w:bCs/>
          <w:color w:val="000000"/>
          <w:sz w:val="20"/>
          <w:szCs w:val="20"/>
          <w:u w:val="single"/>
          <w:lang w:eastAsia="en-IE"/>
        </w:rPr>
        <w:tab/>
      </w:r>
      <w:r w:rsidR="00D90409">
        <w:rPr>
          <w:rFonts w:ascii="Arial" w:eastAsia="Times New Roman" w:hAnsi="Arial" w:cs="Arial"/>
          <w:b/>
          <w:bCs/>
          <w:color w:val="000000"/>
          <w:sz w:val="20"/>
          <w:szCs w:val="20"/>
          <w:u w:val="single"/>
          <w:lang w:eastAsia="en-IE"/>
        </w:rPr>
        <w:t xml:space="preserve">                  </w:t>
      </w:r>
      <w:r w:rsidR="00D90409">
        <w:rPr>
          <w:rFonts w:ascii="Arial" w:eastAsia="Times New Roman" w:hAnsi="Arial" w:cs="Arial"/>
          <w:sz w:val="20"/>
          <w:szCs w:val="20"/>
          <w:lang w:eastAsia="en-IE"/>
        </w:rPr>
        <w:tab/>
      </w:r>
      <w:r w:rsidR="00D90409">
        <w:rPr>
          <w:rFonts w:ascii="Arial" w:eastAsia="Times New Roman" w:hAnsi="Arial" w:cs="Arial"/>
          <w:sz w:val="20"/>
          <w:szCs w:val="20"/>
          <w:lang w:eastAsia="en-IE"/>
        </w:rPr>
        <w:tab/>
      </w:r>
    </w:p>
    <w:p w14:paraId="6D9BD1D3" w14:textId="77777777" w:rsidR="00CA3D15" w:rsidRDefault="00CA3D15" w:rsidP="006C5CB1">
      <w:pPr>
        <w:spacing w:line="276" w:lineRule="auto"/>
        <w:rPr>
          <w:rFonts w:ascii="Arial" w:hAnsi="Arial" w:cs="Arial"/>
          <w:b/>
          <w:sz w:val="32"/>
          <w:szCs w:val="32"/>
        </w:rPr>
      </w:pPr>
    </w:p>
    <w:p w14:paraId="567BBEF8" w14:textId="01F6A16F" w:rsidR="006C5CB1" w:rsidRDefault="006C5CB1" w:rsidP="006C5CB1">
      <w:pPr>
        <w:spacing w:line="276" w:lineRule="auto"/>
        <w:rPr>
          <w:rFonts w:ascii="Arial" w:hAnsi="Arial" w:cs="Arial"/>
          <w:b/>
          <w:sz w:val="32"/>
          <w:szCs w:val="32"/>
        </w:rPr>
      </w:pPr>
      <w:r w:rsidRPr="006C5CB1">
        <w:rPr>
          <w:rFonts w:ascii="Arial" w:hAnsi="Arial" w:cs="Arial"/>
          <w:b/>
          <w:sz w:val="32"/>
          <w:szCs w:val="32"/>
        </w:rPr>
        <w:t xml:space="preserve">Section II – To be completed by </w:t>
      </w:r>
      <w:r w:rsidR="000932A4">
        <w:rPr>
          <w:rFonts w:ascii="Arial" w:hAnsi="Arial" w:cs="Arial"/>
          <w:b/>
          <w:sz w:val="32"/>
          <w:szCs w:val="32"/>
        </w:rPr>
        <w:t xml:space="preserve">the </w:t>
      </w:r>
      <w:r w:rsidRPr="006C5CB1">
        <w:rPr>
          <w:rFonts w:ascii="Arial" w:hAnsi="Arial" w:cs="Arial"/>
          <w:b/>
          <w:sz w:val="32"/>
          <w:szCs w:val="32"/>
        </w:rPr>
        <w:t>Head of Department</w:t>
      </w:r>
    </w:p>
    <w:p w14:paraId="645A104D" w14:textId="6A3E68CC" w:rsidR="006C5CB1" w:rsidRPr="00FF28C4" w:rsidRDefault="00DB01D6" w:rsidP="006C5CB1">
      <w:pPr>
        <w:spacing w:line="276" w:lineRule="auto"/>
        <w:rPr>
          <w:rFonts w:ascii="Arial" w:hAnsi="Arial" w:cs="Arial"/>
          <w:sz w:val="20"/>
          <w:szCs w:val="20"/>
        </w:rPr>
      </w:pPr>
      <w:r w:rsidRPr="00FF28C4">
        <w:rPr>
          <w:rFonts w:ascii="Arial" w:hAnsi="Arial" w:cs="Arial"/>
          <w:sz w:val="20"/>
          <w:szCs w:val="20"/>
        </w:rPr>
        <w:t xml:space="preserve">Will the proposed </w:t>
      </w:r>
      <w:r w:rsidR="00004E38">
        <w:rPr>
          <w:rFonts w:ascii="Arial" w:hAnsi="Arial" w:cs="Arial"/>
          <w:sz w:val="20"/>
          <w:szCs w:val="20"/>
        </w:rPr>
        <w:t>course</w:t>
      </w:r>
      <w:r w:rsidRPr="00FF28C4">
        <w:rPr>
          <w:rFonts w:ascii="Arial" w:hAnsi="Arial" w:cs="Arial"/>
          <w:sz w:val="20"/>
          <w:szCs w:val="20"/>
        </w:rPr>
        <w:t xml:space="preserve"> of education maintain or improve skills or knowledge</w:t>
      </w:r>
      <w:r w:rsidR="00F20CD1">
        <w:rPr>
          <w:rFonts w:ascii="Arial" w:hAnsi="Arial" w:cs="Arial"/>
          <w:sz w:val="20"/>
          <w:szCs w:val="20"/>
        </w:rPr>
        <w:t xml:space="preserve"> directly</w:t>
      </w:r>
      <w:r w:rsidRPr="00FF28C4">
        <w:rPr>
          <w:rFonts w:ascii="Arial" w:hAnsi="Arial" w:cs="Arial"/>
          <w:sz w:val="20"/>
          <w:szCs w:val="20"/>
        </w:rPr>
        <w:t xml:space="preserve"> </w:t>
      </w:r>
      <w:r w:rsidRPr="00FF28C4">
        <w:rPr>
          <w:rFonts w:ascii="Arial" w:hAnsi="Arial" w:cs="Arial"/>
          <w:sz w:val="20"/>
          <w:szCs w:val="20"/>
          <w:u w:val="single"/>
        </w:rPr>
        <w:t xml:space="preserve">relevant </w:t>
      </w:r>
      <w:r w:rsidRPr="00FF28C4">
        <w:rPr>
          <w:rFonts w:ascii="Arial" w:hAnsi="Arial" w:cs="Arial"/>
          <w:sz w:val="20"/>
          <w:szCs w:val="20"/>
        </w:rPr>
        <w:t xml:space="preserve">to the </w:t>
      </w:r>
      <w:r w:rsidR="00BE31C4">
        <w:rPr>
          <w:rFonts w:ascii="Arial" w:hAnsi="Arial" w:cs="Arial"/>
          <w:sz w:val="20"/>
          <w:szCs w:val="20"/>
        </w:rPr>
        <w:t>staff member</w:t>
      </w:r>
      <w:r w:rsidR="00FD6B9F" w:rsidRPr="00FF28C4">
        <w:rPr>
          <w:rFonts w:ascii="Arial" w:hAnsi="Arial" w:cs="Arial"/>
          <w:sz w:val="20"/>
          <w:szCs w:val="20"/>
        </w:rPr>
        <w:t>’s</w:t>
      </w:r>
      <w:r w:rsidRPr="00FF28C4">
        <w:rPr>
          <w:rFonts w:ascii="Arial" w:hAnsi="Arial" w:cs="Arial"/>
          <w:sz w:val="20"/>
          <w:szCs w:val="20"/>
        </w:rPr>
        <w:t xml:space="preserve"> </w:t>
      </w:r>
      <w:r w:rsidR="00116BAC" w:rsidRPr="00116BAC">
        <w:rPr>
          <w:rFonts w:ascii="Arial" w:hAnsi="Arial" w:cs="Arial"/>
          <w:sz w:val="20"/>
          <w:szCs w:val="20"/>
          <w:u w:val="single"/>
        </w:rPr>
        <w:t xml:space="preserve">current role or will </w:t>
      </w:r>
      <w:r w:rsidR="00704EB1">
        <w:rPr>
          <w:rFonts w:ascii="Arial" w:hAnsi="Arial" w:cs="Arial"/>
          <w:sz w:val="20"/>
          <w:szCs w:val="20"/>
          <w:u w:val="single"/>
        </w:rPr>
        <w:t xml:space="preserve">it </w:t>
      </w:r>
      <w:r w:rsidR="00116BAC" w:rsidRPr="00116BAC">
        <w:rPr>
          <w:rFonts w:ascii="Arial" w:hAnsi="Arial" w:cs="Arial"/>
          <w:sz w:val="20"/>
          <w:szCs w:val="20"/>
          <w:u w:val="single"/>
        </w:rPr>
        <w:t>support their career development in the University</w:t>
      </w:r>
      <w:r w:rsidRPr="00FF28C4">
        <w:rPr>
          <w:rFonts w:ascii="Arial" w:hAnsi="Arial" w:cs="Arial"/>
          <w:sz w:val="20"/>
          <w:szCs w:val="20"/>
        </w:rPr>
        <w:t>?</w:t>
      </w:r>
    </w:p>
    <w:p w14:paraId="6E303C80" w14:textId="77777777" w:rsidR="00DB01D6" w:rsidRPr="00FF28C4" w:rsidRDefault="00DB01D6" w:rsidP="006C5CB1">
      <w:pPr>
        <w:spacing w:line="276" w:lineRule="auto"/>
        <w:rPr>
          <w:rFonts w:ascii="Arial" w:hAnsi="Arial" w:cs="Arial"/>
          <w:sz w:val="20"/>
          <w:szCs w:val="20"/>
        </w:rPr>
      </w:pPr>
      <w:r w:rsidRPr="00FF28C4">
        <w:rPr>
          <w:rFonts w:ascii="Arial" w:hAnsi="Arial" w:cs="Arial"/>
          <w:noProof/>
          <w:sz w:val="20"/>
          <w:szCs w:val="20"/>
          <w:lang w:eastAsia="en-I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64C23FA" wp14:editId="220D069D">
                <wp:simplePos x="0" y="0"/>
                <wp:positionH relativeFrom="column">
                  <wp:posOffset>3943350</wp:posOffset>
                </wp:positionH>
                <wp:positionV relativeFrom="paragraph">
                  <wp:posOffset>171450</wp:posOffset>
                </wp:positionV>
                <wp:extent cx="933450" cy="400050"/>
                <wp:effectExtent l="0" t="0" r="19050" b="1905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33450" cy="4000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713B0EC" id="Rectangle 3" o:spid="_x0000_s1026" style="position:absolute;margin-left:310.5pt;margin-top:13.5pt;width:73.5pt;height:31.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" fillcolor="window" strokecolor="windowText" strokeweight="1pt"/>
            </w:pict>
          </mc:Fallback>
        </mc:AlternateContent>
      </w:r>
      <w:r w:rsidRPr="00FF28C4">
        <w:rPr>
          <w:rFonts w:ascii="Arial" w:hAnsi="Arial" w:cs="Arial"/>
          <w:noProof/>
          <w:sz w:val="20"/>
          <w:szCs w:val="20"/>
          <w:lang w:eastAsia="en-I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54B4D69" wp14:editId="44E5932E">
                <wp:simplePos x="0" y="0"/>
                <wp:positionH relativeFrom="column">
                  <wp:posOffset>428625</wp:posOffset>
                </wp:positionH>
                <wp:positionV relativeFrom="paragraph">
                  <wp:posOffset>177800</wp:posOffset>
                </wp:positionV>
                <wp:extent cx="933450" cy="400050"/>
                <wp:effectExtent l="0" t="0" r="1905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33450" cy="4000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2263B85" id="Rectangle 2" o:spid="_x0000_s1026" style="position:absolute;margin-left:33.75pt;margin-top:14pt;width:73.5pt;height:31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" fillcolor="white [3212]" strokecolor="black [3213]" strokeweight="1pt"/>
            </w:pict>
          </mc:Fallback>
        </mc:AlternateContent>
      </w:r>
    </w:p>
    <w:p w14:paraId="4B8DF53B" w14:textId="77777777" w:rsidR="00DB01D6" w:rsidRPr="00FF28C4" w:rsidRDefault="00DB01D6" w:rsidP="006C5CB1">
      <w:pPr>
        <w:spacing w:line="276" w:lineRule="auto"/>
        <w:rPr>
          <w:rFonts w:ascii="Arial" w:hAnsi="Arial" w:cs="Arial"/>
          <w:sz w:val="20"/>
          <w:szCs w:val="20"/>
        </w:rPr>
      </w:pPr>
      <w:r w:rsidRPr="00FF28C4">
        <w:rPr>
          <w:rFonts w:ascii="Arial" w:hAnsi="Arial" w:cs="Arial"/>
          <w:sz w:val="20"/>
          <w:szCs w:val="20"/>
        </w:rPr>
        <w:t xml:space="preserve">Yes </w:t>
      </w:r>
      <w:r w:rsidRPr="00FF28C4">
        <w:rPr>
          <w:rFonts w:ascii="Arial" w:hAnsi="Arial" w:cs="Arial"/>
          <w:sz w:val="20"/>
          <w:szCs w:val="20"/>
        </w:rPr>
        <w:tab/>
      </w:r>
      <w:r w:rsidRPr="00FF28C4">
        <w:rPr>
          <w:rFonts w:ascii="Arial" w:hAnsi="Arial" w:cs="Arial"/>
          <w:sz w:val="20"/>
          <w:szCs w:val="20"/>
        </w:rPr>
        <w:tab/>
      </w:r>
      <w:r w:rsidRPr="00FF28C4">
        <w:rPr>
          <w:rFonts w:ascii="Arial" w:hAnsi="Arial" w:cs="Arial"/>
          <w:sz w:val="20"/>
          <w:szCs w:val="20"/>
        </w:rPr>
        <w:tab/>
      </w:r>
      <w:r w:rsidRPr="00FF28C4">
        <w:rPr>
          <w:rFonts w:ascii="Arial" w:hAnsi="Arial" w:cs="Arial"/>
          <w:sz w:val="20"/>
          <w:szCs w:val="20"/>
        </w:rPr>
        <w:tab/>
      </w:r>
      <w:r w:rsidRPr="00FF28C4">
        <w:rPr>
          <w:rFonts w:ascii="Arial" w:hAnsi="Arial" w:cs="Arial"/>
          <w:sz w:val="20"/>
          <w:szCs w:val="20"/>
        </w:rPr>
        <w:tab/>
      </w:r>
      <w:r w:rsidRPr="00FF28C4">
        <w:rPr>
          <w:rFonts w:ascii="Arial" w:hAnsi="Arial" w:cs="Arial"/>
          <w:sz w:val="20"/>
          <w:szCs w:val="20"/>
        </w:rPr>
        <w:tab/>
      </w:r>
      <w:r w:rsidRPr="00FF28C4">
        <w:rPr>
          <w:rFonts w:ascii="Arial" w:hAnsi="Arial" w:cs="Arial"/>
          <w:sz w:val="20"/>
          <w:szCs w:val="20"/>
        </w:rPr>
        <w:tab/>
        <w:t xml:space="preserve">       No </w:t>
      </w:r>
    </w:p>
    <w:p w14:paraId="0B7586A2" w14:textId="77777777" w:rsidR="00857559" w:rsidRPr="00FF28C4" w:rsidRDefault="00857559" w:rsidP="006C5CB1">
      <w:pPr>
        <w:spacing w:line="276" w:lineRule="auto"/>
        <w:rPr>
          <w:rFonts w:ascii="Arial" w:hAnsi="Arial" w:cs="Arial"/>
          <w:sz w:val="20"/>
          <w:szCs w:val="20"/>
        </w:rPr>
      </w:pPr>
    </w:p>
    <w:p w14:paraId="3AE6539F" w14:textId="3B3AE2D8" w:rsidR="00857559" w:rsidRPr="00FF28C4" w:rsidRDefault="002256F8" w:rsidP="006C5CB1">
      <w:pPr>
        <w:spacing w:line="276" w:lineRule="auto"/>
        <w:rPr>
          <w:rFonts w:ascii="Arial" w:hAnsi="Arial" w:cs="Arial"/>
          <w:sz w:val="20"/>
          <w:szCs w:val="20"/>
        </w:rPr>
      </w:pPr>
      <w:r w:rsidRPr="00FF28C4">
        <w:rPr>
          <w:rFonts w:ascii="Arial" w:hAnsi="Arial" w:cs="Arial"/>
          <w:noProof/>
          <w:sz w:val="20"/>
          <w:szCs w:val="20"/>
          <w:lang w:eastAsia="en-IE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A9C98CC" wp14:editId="1D9DE645">
                <wp:simplePos x="0" y="0"/>
                <wp:positionH relativeFrom="column">
                  <wp:posOffset>345044</wp:posOffset>
                </wp:positionH>
                <wp:positionV relativeFrom="paragraph">
                  <wp:posOffset>404914</wp:posOffset>
                </wp:positionV>
                <wp:extent cx="276045" cy="215660"/>
                <wp:effectExtent l="0" t="0" r="10160" b="1333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6045" cy="21566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AB63E1" id="Rectangle 10" o:spid="_x0000_s1026" style="position:absolute;margin-left:27.15pt;margin-top:31.9pt;width:21.75pt;height:17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" fillcolor="window" strokecolor="windowText" strokeweight="1pt"/>
            </w:pict>
          </mc:Fallback>
        </mc:AlternateContent>
      </w:r>
      <w:r w:rsidR="00857559" w:rsidRPr="00FF28C4">
        <w:rPr>
          <w:rFonts w:ascii="Arial" w:hAnsi="Arial" w:cs="Arial"/>
          <w:sz w:val="20"/>
          <w:szCs w:val="20"/>
        </w:rPr>
        <w:t xml:space="preserve">I recommend the </w:t>
      </w:r>
      <w:r w:rsidR="00BE31C4">
        <w:rPr>
          <w:rFonts w:ascii="Arial" w:hAnsi="Arial" w:cs="Arial"/>
          <w:sz w:val="20"/>
          <w:szCs w:val="20"/>
        </w:rPr>
        <w:t>staff member</w:t>
      </w:r>
      <w:r w:rsidR="00857559" w:rsidRPr="00FF28C4">
        <w:rPr>
          <w:rFonts w:ascii="Arial" w:hAnsi="Arial" w:cs="Arial"/>
          <w:sz w:val="20"/>
          <w:szCs w:val="20"/>
        </w:rPr>
        <w:t xml:space="preserve"> be approved for education support as they meet the criteria under the Education Support Policy.</w:t>
      </w:r>
    </w:p>
    <w:p w14:paraId="326B7C2E" w14:textId="5C8CF810" w:rsidR="002256F8" w:rsidRPr="00FF28C4" w:rsidRDefault="00857559" w:rsidP="002256F8">
      <w:pPr>
        <w:spacing w:line="276" w:lineRule="auto"/>
        <w:rPr>
          <w:rFonts w:ascii="Arial" w:hAnsi="Arial" w:cs="Arial"/>
          <w:sz w:val="20"/>
          <w:szCs w:val="20"/>
        </w:rPr>
      </w:pPr>
      <w:r w:rsidRPr="00FF28C4">
        <w:rPr>
          <w:rFonts w:ascii="Arial" w:hAnsi="Arial" w:cs="Arial"/>
          <w:sz w:val="20"/>
          <w:szCs w:val="20"/>
        </w:rPr>
        <w:t>Yes</w:t>
      </w:r>
      <w:r w:rsidRPr="00FF28C4">
        <w:rPr>
          <w:rFonts w:ascii="Arial" w:hAnsi="Arial" w:cs="Arial"/>
          <w:sz w:val="20"/>
          <w:szCs w:val="20"/>
        </w:rPr>
        <w:tab/>
      </w:r>
      <w:r w:rsidRPr="00FF28C4">
        <w:rPr>
          <w:rFonts w:ascii="Arial" w:hAnsi="Arial" w:cs="Arial"/>
          <w:sz w:val="20"/>
          <w:szCs w:val="20"/>
        </w:rPr>
        <w:tab/>
      </w:r>
      <w:r w:rsidRPr="00FF28C4">
        <w:rPr>
          <w:rFonts w:ascii="Arial" w:hAnsi="Arial" w:cs="Arial"/>
          <w:sz w:val="20"/>
          <w:szCs w:val="20"/>
        </w:rPr>
        <w:tab/>
      </w:r>
      <w:r w:rsidRPr="00FF28C4">
        <w:rPr>
          <w:rFonts w:ascii="Arial" w:hAnsi="Arial" w:cs="Arial"/>
          <w:sz w:val="20"/>
          <w:szCs w:val="20"/>
        </w:rPr>
        <w:tab/>
      </w:r>
    </w:p>
    <w:p w14:paraId="5F59374F" w14:textId="0DA455C2" w:rsidR="00D52637" w:rsidRDefault="002256F8" w:rsidP="00CD3866">
      <w:pPr>
        <w:spacing w:line="276" w:lineRule="auto"/>
        <w:rPr>
          <w:rFonts w:ascii="Arial" w:hAnsi="Arial" w:cs="Arial"/>
          <w:sz w:val="20"/>
          <w:szCs w:val="20"/>
        </w:rPr>
      </w:pPr>
      <w:r w:rsidRPr="00FF28C4">
        <w:rPr>
          <w:rFonts w:ascii="Arial" w:hAnsi="Arial" w:cs="Arial"/>
          <w:sz w:val="20"/>
          <w:szCs w:val="20"/>
        </w:rPr>
        <w:t xml:space="preserve">Please send </w:t>
      </w:r>
      <w:r w:rsidRPr="00FF28C4">
        <w:rPr>
          <w:rFonts w:ascii="Arial" w:hAnsi="Arial" w:cs="Arial"/>
          <w:b/>
          <w:bCs/>
          <w:sz w:val="20"/>
          <w:szCs w:val="20"/>
        </w:rPr>
        <w:t>a letter/email of support</w:t>
      </w:r>
      <w:r w:rsidRPr="00FF28C4">
        <w:rPr>
          <w:rFonts w:ascii="Arial" w:hAnsi="Arial" w:cs="Arial"/>
          <w:sz w:val="20"/>
          <w:szCs w:val="20"/>
        </w:rPr>
        <w:t xml:space="preserve"> detailing the reasons </w:t>
      </w:r>
      <w:r w:rsidRPr="00AE16F9">
        <w:rPr>
          <w:rFonts w:ascii="Arial" w:hAnsi="Arial" w:cs="Arial"/>
          <w:sz w:val="20"/>
          <w:szCs w:val="20"/>
          <w:u w:val="single"/>
        </w:rPr>
        <w:t>why</w:t>
      </w:r>
      <w:r w:rsidRPr="00FF28C4">
        <w:rPr>
          <w:rFonts w:ascii="Arial" w:hAnsi="Arial" w:cs="Arial"/>
          <w:sz w:val="20"/>
          <w:szCs w:val="20"/>
        </w:rPr>
        <w:t xml:space="preserve"> it is </w:t>
      </w:r>
      <w:r w:rsidR="0006245A" w:rsidRPr="00FF28C4">
        <w:rPr>
          <w:rFonts w:ascii="Arial" w:hAnsi="Arial" w:cs="Arial"/>
          <w:sz w:val="20"/>
          <w:szCs w:val="20"/>
        </w:rPr>
        <w:t xml:space="preserve">directly </w:t>
      </w:r>
      <w:r w:rsidRPr="00FF28C4">
        <w:rPr>
          <w:rFonts w:ascii="Arial" w:hAnsi="Arial" w:cs="Arial"/>
          <w:sz w:val="20"/>
          <w:szCs w:val="20"/>
        </w:rPr>
        <w:t xml:space="preserve">relevant to </w:t>
      </w:r>
      <w:r w:rsidR="0006245A" w:rsidRPr="00FF28C4">
        <w:rPr>
          <w:rFonts w:ascii="Arial" w:hAnsi="Arial" w:cs="Arial"/>
          <w:sz w:val="20"/>
          <w:szCs w:val="20"/>
        </w:rPr>
        <w:t xml:space="preserve">the </w:t>
      </w:r>
      <w:r w:rsidR="00BE31C4">
        <w:rPr>
          <w:rFonts w:ascii="Arial" w:hAnsi="Arial" w:cs="Arial"/>
          <w:sz w:val="20"/>
          <w:szCs w:val="20"/>
        </w:rPr>
        <w:t>staff member</w:t>
      </w:r>
      <w:r w:rsidR="0006245A" w:rsidRPr="00FF28C4">
        <w:rPr>
          <w:rFonts w:ascii="Arial" w:hAnsi="Arial" w:cs="Arial"/>
          <w:sz w:val="20"/>
          <w:szCs w:val="20"/>
        </w:rPr>
        <w:t xml:space="preserve">’s </w:t>
      </w:r>
      <w:r w:rsidRPr="00FF28C4">
        <w:rPr>
          <w:rFonts w:ascii="Arial" w:hAnsi="Arial" w:cs="Arial"/>
          <w:sz w:val="20"/>
          <w:szCs w:val="20"/>
        </w:rPr>
        <w:t>role</w:t>
      </w:r>
      <w:r w:rsidR="00D52637">
        <w:rPr>
          <w:rFonts w:ascii="Arial" w:hAnsi="Arial" w:cs="Arial"/>
          <w:sz w:val="20"/>
          <w:szCs w:val="20"/>
        </w:rPr>
        <w:t xml:space="preserve"> and/or will support their career development in the </w:t>
      </w:r>
      <w:r w:rsidR="00F20CD1">
        <w:rPr>
          <w:rFonts w:ascii="Arial" w:hAnsi="Arial" w:cs="Arial"/>
          <w:sz w:val="20"/>
          <w:szCs w:val="20"/>
        </w:rPr>
        <w:t>University</w:t>
      </w:r>
      <w:r w:rsidRPr="00FF28C4">
        <w:rPr>
          <w:rFonts w:ascii="Arial" w:hAnsi="Arial" w:cs="Arial"/>
          <w:sz w:val="20"/>
          <w:szCs w:val="20"/>
        </w:rPr>
        <w:t xml:space="preserve"> and the benefits of completing such a course for the department. Send with the signed form to </w:t>
      </w:r>
      <w:hyperlink r:id="rId14" w:history="1">
        <w:r w:rsidR="00BE31C4" w:rsidRPr="003700A9">
          <w:rPr>
            <w:rStyle w:val="Hyperlink"/>
            <w:rFonts w:ascii="Arial" w:hAnsi="Arial" w:cs="Arial"/>
            <w:sz w:val="20"/>
            <w:szCs w:val="20"/>
          </w:rPr>
          <w:t>people.development@mu.ie</w:t>
        </w:r>
      </w:hyperlink>
      <w:r w:rsidRPr="00FF28C4">
        <w:rPr>
          <w:rFonts w:ascii="Arial" w:hAnsi="Arial" w:cs="Arial"/>
          <w:sz w:val="20"/>
          <w:szCs w:val="20"/>
        </w:rPr>
        <w:t xml:space="preserve"> </w:t>
      </w:r>
      <w:r w:rsidR="00857559" w:rsidRPr="00FF28C4">
        <w:rPr>
          <w:rFonts w:ascii="Arial" w:hAnsi="Arial" w:cs="Arial"/>
          <w:sz w:val="20"/>
          <w:szCs w:val="20"/>
        </w:rPr>
        <w:tab/>
      </w:r>
      <w:r w:rsidR="00857559" w:rsidRPr="00FF28C4">
        <w:rPr>
          <w:rFonts w:ascii="Arial" w:hAnsi="Arial" w:cs="Arial"/>
          <w:sz w:val="20"/>
          <w:szCs w:val="20"/>
        </w:rPr>
        <w:tab/>
      </w:r>
      <w:r w:rsidR="00857559" w:rsidRPr="00FF28C4">
        <w:rPr>
          <w:rFonts w:ascii="Arial" w:hAnsi="Arial" w:cs="Arial"/>
          <w:sz w:val="20"/>
          <w:szCs w:val="20"/>
        </w:rPr>
        <w:tab/>
      </w:r>
    </w:p>
    <w:p w14:paraId="4D77B026" w14:textId="77777777" w:rsidR="00114CDC" w:rsidRDefault="00114CDC" w:rsidP="00CD3866">
      <w:pPr>
        <w:spacing w:line="276" w:lineRule="auto"/>
        <w:rPr>
          <w:rFonts w:ascii="Arial" w:hAnsi="Arial" w:cs="Arial"/>
          <w:sz w:val="20"/>
          <w:szCs w:val="20"/>
        </w:rPr>
      </w:pPr>
    </w:p>
    <w:p w14:paraId="0A48B115" w14:textId="61FDB0FF" w:rsidR="002256F8" w:rsidRPr="00FF28C4" w:rsidRDefault="00FF28C4" w:rsidP="00CD3866">
      <w:pPr>
        <w:spacing w:line="276" w:lineRule="auto"/>
        <w:rPr>
          <w:rFonts w:ascii="Arial" w:hAnsi="Arial" w:cs="Arial"/>
          <w:sz w:val="20"/>
          <w:szCs w:val="20"/>
        </w:rPr>
      </w:pPr>
      <w:r w:rsidRPr="00FF28C4">
        <w:rPr>
          <w:rFonts w:ascii="Arial" w:hAnsi="Arial" w:cs="Arial"/>
          <w:noProof/>
          <w:sz w:val="20"/>
          <w:szCs w:val="20"/>
          <w:lang w:eastAsia="en-IE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1C746D3" wp14:editId="60E47E15">
                <wp:simplePos x="0" y="0"/>
                <wp:positionH relativeFrom="column">
                  <wp:posOffset>274955</wp:posOffset>
                </wp:positionH>
                <wp:positionV relativeFrom="paragraph">
                  <wp:posOffset>576580</wp:posOffset>
                </wp:positionV>
                <wp:extent cx="276045" cy="241539"/>
                <wp:effectExtent l="0" t="0" r="10160" b="2540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6045" cy="241539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F15528" id="Rectangle 11" o:spid="_x0000_s1026" style="position:absolute;margin-left:21.65pt;margin-top:45.4pt;width:21.75pt;height:19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" fillcolor="window" strokecolor="windowText" strokeweight="1pt"/>
            </w:pict>
          </mc:Fallback>
        </mc:AlternateContent>
      </w:r>
      <w:r w:rsidR="00CD3866" w:rsidRPr="00FF28C4">
        <w:rPr>
          <w:rFonts w:ascii="Arial" w:hAnsi="Arial" w:cs="Arial"/>
          <w:sz w:val="20"/>
          <w:szCs w:val="20"/>
        </w:rPr>
        <w:t xml:space="preserve">I </w:t>
      </w:r>
      <w:r w:rsidR="009A4504" w:rsidRPr="00FF28C4">
        <w:rPr>
          <w:rFonts w:ascii="Arial" w:hAnsi="Arial" w:cs="Arial"/>
          <w:sz w:val="20"/>
          <w:szCs w:val="20"/>
        </w:rPr>
        <w:t xml:space="preserve">do not </w:t>
      </w:r>
      <w:r w:rsidR="00CD3866" w:rsidRPr="00FF28C4">
        <w:rPr>
          <w:rFonts w:ascii="Arial" w:hAnsi="Arial" w:cs="Arial"/>
          <w:sz w:val="20"/>
          <w:szCs w:val="20"/>
        </w:rPr>
        <w:t xml:space="preserve">recommend the </w:t>
      </w:r>
      <w:r w:rsidR="001E770C">
        <w:rPr>
          <w:rFonts w:ascii="Arial" w:hAnsi="Arial" w:cs="Arial"/>
          <w:sz w:val="20"/>
          <w:szCs w:val="20"/>
        </w:rPr>
        <w:t>staff member</w:t>
      </w:r>
      <w:r w:rsidR="00CD3866" w:rsidRPr="00FF28C4">
        <w:rPr>
          <w:rFonts w:ascii="Arial" w:hAnsi="Arial" w:cs="Arial"/>
          <w:sz w:val="20"/>
          <w:szCs w:val="20"/>
        </w:rPr>
        <w:t xml:space="preserve"> be approved for education support</w:t>
      </w:r>
      <w:r w:rsidR="009A4504" w:rsidRPr="00FF28C4">
        <w:rPr>
          <w:rFonts w:ascii="Arial" w:hAnsi="Arial" w:cs="Arial"/>
          <w:sz w:val="20"/>
          <w:szCs w:val="20"/>
        </w:rPr>
        <w:t>, please provide a</w:t>
      </w:r>
      <w:r w:rsidRPr="00FF28C4">
        <w:rPr>
          <w:rFonts w:ascii="Arial" w:hAnsi="Arial" w:cs="Arial"/>
          <w:sz w:val="20"/>
          <w:szCs w:val="20"/>
        </w:rPr>
        <w:t xml:space="preserve"> </w:t>
      </w:r>
      <w:r w:rsidR="009A4504" w:rsidRPr="00FF28C4">
        <w:rPr>
          <w:rFonts w:ascii="Arial" w:hAnsi="Arial" w:cs="Arial"/>
          <w:sz w:val="20"/>
          <w:szCs w:val="20"/>
        </w:rPr>
        <w:t>rationale</w:t>
      </w:r>
      <w:r w:rsidR="002256F8" w:rsidRPr="00FF28C4">
        <w:rPr>
          <w:rFonts w:ascii="Arial" w:hAnsi="Arial" w:cs="Arial"/>
          <w:sz w:val="20"/>
          <w:szCs w:val="20"/>
        </w:rPr>
        <w:t>, as to why you are not supporting the application</w:t>
      </w:r>
      <w:r w:rsidR="009A4504" w:rsidRPr="00FF28C4">
        <w:rPr>
          <w:rFonts w:ascii="Arial" w:hAnsi="Arial" w:cs="Arial"/>
          <w:sz w:val="20"/>
          <w:szCs w:val="20"/>
        </w:rPr>
        <w:t xml:space="preserve"> </w:t>
      </w:r>
      <w:r w:rsidR="002256F8" w:rsidRPr="00FF28C4">
        <w:rPr>
          <w:rFonts w:ascii="Arial" w:hAnsi="Arial" w:cs="Arial"/>
          <w:sz w:val="20"/>
          <w:szCs w:val="20"/>
        </w:rPr>
        <w:t xml:space="preserve">(this information will be shared with the </w:t>
      </w:r>
      <w:r w:rsidR="001E770C">
        <w:rPr>
          <w:rFonts w:ascii="Arial" w:hAnsi="Arial" w:cs="Arial"/>
          <w:sz w:val="20"/>
          <w:szCs w:val="20"/>
        </w:rPr>
        <w:t>staff member</w:t>
      </w:r>
      <w:r w:rsidR="002256F8" w:rsidRPr="00FF28C4">
        <w:rPr>
          <w:rFonts w:ascii="Arial" w:hAnsi="Arial" w:cs="Arial"/>
          <w:sz w:val="20"/>
          <w:szCs w:val="20"/>
        </w:rPr>
        <w:t>).</w:t>
      </w:r>
    </w:p>
    <w:p w14:paraId="57EEFB67" w14:textId="657EA39C" w:rsidR="00CD3866" w:rsidRPr="00FF28C4" w:rsidRDefault="002256F8" w:rsidP="2899A864">
      <w:pPr>
        <w:spacing w:line="276" w:lineRule="auto"/>
        <w:rPr>
          <w:rFonts w:ascii="Arial" w:hAnsi="Arial" w:cs="Arial"/>
          <w:sz w:val="20"/>
          <w:szCs w:val="20"/>
        </w:rPr>
      </w:pPr>
      <w:r w:rsidRPr="00FF28C4">
        <w:rPr>
          <w:rFonts w:ascii="Arial" w:hAnsi="Arial" w:cs="Arial"/>
          <w:sz w:val="20"/>
          <w:szCs w:val="20"/>
        </w:rPr>
        <w:t xml:space="preserve">No </w:t>
      </w:r>
    </w:p>
    <w:p w14:paraId="53192D97" w14:textId="3FED56BB" w:rsidR="007E5109" w:rsidRPr="00FF28C4" w:rsidRDefault="007E5109" w:rsidP="006C5CB1">
      <w:pPr>
        <w:spacing w:line="276" w:lineRule="auto"/>
        <w:rPr>
          <w:rFonts w:ascii="Arial" w:hAnsi="Arial" w:cs="Arial"/>
          <w:sz w:val="20"/>
          <w:szCs w:val="20"/>
        </w:rPr>
      </w:pPr>
      <w:r w:rsidRPr="00FF28C4">
        <w:rPr>
          <w:rFonts w:ascii="Arial" w:hAnsi="Arial" w:cs="Arial"/>
          <w:sz w:val="20"/>
          <w:szCs w:val="20"/>
        </w:rPr>
        <w:t xml:space="preserve">If No, please discuss with the </w:t>
      </w:r>
      <w:r w:rsidR="001E770C">
        <w:rPr>
          <w:rFonts w:ascii="Arial" w:hAnsi="Arial" w:cs="Arial"/>
          <w:sz w:val="20"/>
          <w:szCs w:val="20"/>
        </w:rPr>
        <w:t>staff member</w:t>
      </w:r>
      <w:r w:rsidR="00A97894" w:rsidRPr="00FF28C4">
        <w:rPr>
          <w:rFonts w:ascii="Arial" w:hAnsi="Arial" w:cs="Arial"/>
          <w:sz w:val="20"/>
          <w:szCs w:val="20"/>
        </w:rPr>
        <w:t>.</w:t>
      </w:r>
      <w:r w:rsidR="00A76DB1">
        <w:rPr>
          <w:rFonts w:ascii="Arial" w:hAnsi="Arial" w:cs="Arial"/>
          <w:sz w:val="20"/>
          <w:szCs w:val="20"/>
        </w:rPr>
        <w:t xml:space="preserve"> </w:t>
      </w:r>
      <w:r w:rsidR="00A76DB1" w:rsidRPr="00AB203A">
        <w:rPr>
          <w:rFonts w:ascii="Arial" w:hAnsi="Arial" w:cs="Arial"/>
          <w:sz w:val="20"/>
          <w:szCs w:val="20"/>
          <w:u w:val="single"/>
        </w:rPr>
        <w:t>Application form should still be sent to HR</w:t>
      </w:r>
      <w:r w:rsidR="00A76DB1">
        <w:rPr>
          <w:rFonts w:ascii="Arial" w:hAnsi="Arial" w:cs="Arial"/>
          <w:sz w:val="20"/>
          <w:szCs w:val="20"/>
        </w:rPr>
        <w:t xml:space="preserve">. </w:t>
      </w:r>
    </w:p>
    <w:p w14:paraId="7D0CA28E" w14:textId="77777777" w:rsidR="0021441F" w:rsidRDefault="0021441F" w:rsidP="006C5CB1">
      <w:pPr>
        <w:spacing w:line="276" w:lineRule="auto"/>
        <w:rPr>
          <w:rFonts w:ascii="Arial" w:hAnsi="Arial" w:cs="Arial"/>
          <w:sz w:val="20"/>
          <w:szCs w:val="20"/>
        </w:rPr>
      </w:pPr>
    </w:p>
    <w:p w14:paraId="6AE4CDD4" w14:textId="531C3AE7" w:rsidR="00F74872" w:rsidRPr="00114CDC" w:rsidRDefault="0021441F" w:rsidP="006C5CB1">
      <w:pPr>
        <w:spacing w:line="276" w:lineRule="auto"/>
        <w:rPr>
          <w:rFonts w:ascii="Arial" w:hAnsi="Arial" w:cs="Arial"/>
          <w:sz w:val="20"/>
          <w:szCs w:val="20"/>
          <w:u w:val="single"/>
        </w:rPr>
      </w:pPr>
      <w:r w:rsidRPr="00114CDC">
        <w:rPr>
          <w:rFonts w:ascii="Arial" w:hAnsi="Arial" w:cs="Arial"/>
          <w:sz w:val="20"/>
          <w:szCs w:val="20"/>
          <w:u w:val="single"/>
        </w:rPr>
        <w:t xml:space="preserve">Please note 25% of funding for this course will be from the Department’s non-pay budget and the remaining 75% will be centrally funded by the University. </w:t>
      </w:r>
    </w:p>
    <w:tbl>
      <w:tblPr>
        <w:tblStyle w:val="TableGrid"/>
        <w:tblW w:w="10065" w:type="dxa"/>
        <w:tblInd w:w="-431" w:type="dxa"/>
        <w:tblLook w:val="04A0" w:firstRow="1" w:lastRow="0" w:firstColumn="1" w:lastColumn="0" w:noHBand="0" w:noVBand="1"/>
      </w:tblPr>
      <w:tblGrid>
        <w:gridCol w:w="3436"/>
        <w:gridCol w:w="3227"/>
        <w:gridCol w:w="3402"/>
      </w:tblGrid>
      <w:tr w:rsidR="00DB01D6" w:rsidRPr="00FF28C4" w14:paraId="3FCB322B" w14:textId="77777777" w:rsidTr="00D65591">
        <w:tc>
          <w:tcPr>
            <w:tcW w:w="3436" w:type="dxa"/>
          </w:tcPr>
          <w:p w14:paraId="681CD68E" w14:textId="77777777" w:rsidR="00857559" w:rsidRPr="00FF28C4" w:rsidRDefault="00DB01D6" w:rsidP="006C5CB1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FF28C4">
              <w:rPr>
                <w:rFonts w:ascii="Arial" w:hAnsi="Arial" w:cs="Arial"/>
                <w:b/>
                <w:sz w:val="20"/>
                <w:szCs w:val="20"/>
              </w:rPr>
              <w:t>Print</w:t>
            </w:r>
            <w:r w:rsidRPr="00FF28C4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22579E1F" w14:textId="08E22E74" w:rsidR="00DB01D6" w:rsidRPr="00FF28C4" w:rsidRDefault="00DB01D6" w:rsidP="006C5CB1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FF28C4">
              <w:rPr>
                <w:rFonts w:ascii="Arial" w:hAnsi="Arial" w:cs="Arial"/>
                <w:sz w:val="20"/>
                <w:szCs w:val="20"/>
              </w:rPr>
              <w:t>Head of Department Name:</w:t>
            </w:r>
          </w:p>
          <w:p w14:paraId="0FC87E5D" w14:textId="5EB5BEBF" w:rsidR="00DB01D6" w:rsidRPr="00FF28C4" w:rsidRDefault="00DB01D6" w:rsidP="1BE1B27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  <w:p w14:paraId="19A47B19" w14:textId="77777777" w:rsidR="00DB01D6" w:rsidRPr="00FF28C4" w:rsidRDefault="00DB01D6" w:rsidP="006C5CB1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27" w:type="dxa"/>
          </w:tcPr>
          <w:p w14:paraId="1866F232" w14:textId="77777777" w:rsidR="00857559" w:rsidRPr="00FF28C4" w:rsidRDefault="00DB01D6" w:rsidP="006C5CB1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FF28C4">
              <w:rPr>
                <w:rFonts w:ascii="Arial" w:hAnsi="Arial" w:cs="Arial"/>
                <w:b/>
                <w:sz w:val="20"/>
                <w:szCs w:val="20"/>
              </w:rPr>
              <w:t xml:space="preserve">Signed </w:t>
            </w:r>
          </w:p>
          <w:p w14:paraId="5613223B" w14:textId="4273BAF6" w:rsidR="00DB01D6" w:rsidRPr="00FF28C4" w:rsidRDefault="00DB01D6" w:rsidP="006C5CB1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FF28C4">
              <w:rPr>
                <w:rFonts w:ascii="Arial" w:hAnsi="Arial" w:cs="Arial"/>
                <w:sz w:val="20"/>
                <w:szCs w:val="20"/>
              </w:rPr>
              <w:t>Head of Department</w:t>
            </w:r>
            <w:r w:rsidR="00857559" w:rsidRPr="00FF28C4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3402" w:type="dxa"/>
          </w:tcPr>
          <w:p w14:paraId="317B99F8" w14:textId="77777777" w:rsidR="00DB01D6" w:rsidRDefault="00DB01D6" w:rsidP="006C5CB1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FF28C4">
              <w:rPr>
                <w:rFonts w:ascii="Arial" w:hAnsi="Arial" w:cs="Arial"/>
                <w:b/>
                <w:sz w:val="20"/>
                <w:szCs w:val="20"/>
              </w:rPr>
              <w:t>Date:</w:t>
            </w:r>
          </w:p>
          <w:p w14:paraId="26A61ED7" w14:textId="77777777" w:rsidR="00114CDC" w:rsidRDefault="00114CDC" w:rsidP="006C5CB1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4ECC72A" w14:textId="77777777" w:rsidR="00114CDC" w:rsidRDefault="00114CDC" w:rsidP="006C5CB1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A6DEDC2" w14:textId="77777777" w:rsidR="00114CDC" w:rsidRDefault="00114CDC" w:rsidP="006C5CB1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7151B75" w14:textId="0AA15606" w:rsidR="00114CDC" w:rsidRPr="00FF28C4" w:rsidRDefault="00114CDC" w:rsidP="006C5CB1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DB01D6" w:rsidRPr="00FF28C4" w14:paraId="4A45E2FF" w14:textId="77777777" w:rsidTr="00D65591">
        <w:tc>
          <w:tcPr>
            <w:tcW w:w="3436" w:type="dxa"/>
          </w:tcPr>
          <w:p w14:paraId="0B5E9B8B" w14:textId="3AE8A6E9" w:rsidR="00DB01D6" w:rsidRPr="00FF28C4" w:rsidRDefault="00DB01D6" w:rsidP="006C5CB1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FF28C4">
              <w:rPr>
                <w:rFonts w:ascii="Arial" w:hAnsi="Arial" w:cs="Arial"/>
                <w:sz w:val="20"/>
                <w:szCs w:val="20"/>
              </w:rPr>
              <w:t>Department/Unit</w:t>
            </w:r>
          </w:p>
          <w:p w14:paraId="0A580F44" w14:textId="3FC5ED87" w:rsidR="00857559" w:rsidRDefault="00857559" w:rsidP="006C5CB1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  <w:p w14:paraId="27361DB3" w14:textId="77777777" w:rsidR="00114CDC" w:rsidRPr="00FF28C4" w:rsidRDefault="00114CDC" w:rsidP="006C5CB1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  <w:p w14:paraId="4781CFC7" w14:textId="77777777" w:rsidR="00DB01D6" w:rsidRPr="00FF28C4" w:rsidRDefault="00DB01D6" w:rsidP="006C5CB1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27" w:type="dxa"/>
          </w:tcPr>
          <w:p w14:paraId="5A0CEC8B" w14:textId="2E0436F7" w:rsidR="00DB01D6" w:rsidRPr="00FF28C4" w:rsidRDefault="00857559" w:rsidP="006C5CB1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FF28C4">
              <w:rPr>
                <w:rFonts w:ascii="Arial" w:hAnsi="Arial" w:cs="Arial"/>
                <w:sz w:val="20"/>
                <w:szCs w:val="20"/>
              </w:rPr>
              <w:t>Work Contact Email</w:t>
            </w:r>
          </w:p>
        </w:tc>
        <w:tc>
          <w:tcPr>
            <w:tcW w:w="3402" w:type="dxa"/>
          </w:tcPr>
          <w:p w14:paraId="3CDB75E0" w14:textId="1647138E" w:rsidR="00DB01D6" w:rsidRPr="00FF28C4" w:rsidRDefault="00DB01D6" w:rsidP="006C5CB1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D4CDD4E" w14:textId="68542B56" w:rsidR="0023268B" w:rsidRPr="00FF487E" w:rsidRDefault="0023268B" w:rsidP="00A97894">
      <w:pPr>
        <w:spacing w:line="276" w:lineRule="auto"/>
        <w:rPr>
          <w:rFonts w:ascii="Arial" w:hAnsi="Arial" w:cs="Arial"/>
          <w:b/>
          <w:sz w:val="20"/>
          <w:szCs w:val="20"/>
        </w:rPr>
      </w:pPr>
    </w:p>
    <w:sectPr w:rsidR="0023268B" w:rsidRPr="00FF487E">
      <w:footerReference w:type="defaul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7777B7" w14:textId="77777777" w:rsidR="004661CF" w:rsidRDefault="004661CF" w:rsidP="00411CDC">
      <w:pPr>
        <w:spacing w:after="0" w:line="240" w:lineRule="auto"/>
      </w:pPr>
      <w:r>
        <w:separator/>
      </w:r>
    </w:p>
  </w:endnote>
  <w:endnote w:type="continuationSeparator" w:id="0">
    <w:p w14:paraId="57F72D48" w14:textId="77777777" w:rsidR="004661CF" w:rsidRDefault="004661CF" w:rsidP="00411C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-BoldMT">
    <w:altName w:val="Times New Roman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Arial" w:hAnsi="Arial" w:cs="Arial"/>
        <w:color w:val="808080" w:themeColor="background1" w:themeShade="80"/>
        <w:sz w:val="18"/>
        <w:szCs w:val="18"/>
      </w:rPr>
      <w:id w:val="-85758056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CAC260" w14:textId="75ACC8C7" w:rsidR="00D93806" w:rsidRDefault="00620B4C" w:rsidP="001875C3">
        <w:pPr>
          <w:pStyle w:val="Footer"/>
          <w:rPr>
            <w:rFonts w:ascii="Arial" w:hAnsi="Arial" w:cs="Arial"/>
            <w:color w:val="808080" w:themeColor="background1" w:themeShade="80"/>
            <w:sz w:val="18"/>
            <w:szCs w:val="18"/>
          </w:rPr>
        </w:pPr>
        <w:r w:rsidRPr="00856518">
          <w:rPr>
            <w:rFonts w:ascii="Arial" w:hAnsi="Arial" w:cs="Arial"/>
            <w:color w:val="808080" w:themeColor="background1" w:themeShade="80"/>
            <w:sz w:val="18"/>
            <w:szCs w:val="18"/>
          </w:rPr>
          <w:t>Education Support Application</w:t>
        </w:r>
        <w:r w:rsidR="00CB2754">
          <w:rPr>
            <w:rFonts w:ascii="Arial" w:hAnsi="Arial" w:cs="Arial"/>
            <w:color w:val="808080" w:themeColor="background1" w:themeShade="80"/>
            <w:sz w:val="18"/>
            <w:szCs w:val="18"/>
          </w:rPr>
          <w:t xml:space="preserve"> </w:t>
        </w:r>
        <w:r w:rsidRPr="00856518">
          <w:rPr>
            <w:rFonts w:ascii="Arial" w:hAnsi="Arial" w:cs="Arial"/>
            <w:color w:val="808080" w:themeColor="background1" w:themeShade="80"/>
            <w:sz w:val="18"/>
            <w:szCs w:val="18"/>
          </w:rPr>
          <w:t xml:space="preserve">Form                                                              </w:t>
        </w:r>
        <w:r w:rsidR="001875C3">
          <w:rPr>
            <w:rFonts w:ascii="Arial" w:hAnsi="Arial" w:cs="Arial"/>
            <w:color w:val="808080" w:themeColor="background1" w:themeShade="80"/>
            <w:sz w:val="18"/>
            <w:szCs w:val="18"/>
          </w:rPr>
          <w:tab/>
        </w:r>
        <w:r w:rsidRPr="00856518">
          <w:rPr>
            <w:rFonts w:ascii="Arial" w:hAnsi="Arial" w:cs="Arial"/>
            <w:color w:val="808080" w:themeColor="background1" w:themeShade="80"/>
            <w:sz w:val="18"/>
            <w:szCs w:val="18"/>
          </w:rPr>
          <w:t xml:space="preserve"> </w:t>
        </w:r>
        <w:r w:rsidR="000861E8">
          <w:rPr>
            <w:rFonts w:ascii="Arial" w:hAnsi="Arial" w:cs="Arial"/>
            <w:color w:val="808080" w:themeColor="background1" w:themeShade="80"/>
            <w:sz w:val="18"/>
            <w:szCs w:val="18"/>
          </w:rPr>
          <w:t>6</w:t>
        </w:r>
        <w:r w:rsidR="000861E8" w:rsidRPr="000861E8">
          <w:rPr>
            <w:rFonts w:ascii="Arial" w:hAnsi="Arial" w:cs="Arial"/>
            <w:color w:val="808080" w:themeColor="background1" w:themeShade="80"/>
            <w:sz w:val="18"/>
            <w:szCs w:val="18"/>
            <w:vertAlign w:val="superscript"/>
          </w:rPr>
          <w:t>th</w:t>
        </w:r>
        <w:r w:rsidR="000861E8">
          <w:rPr>
            <w:rFonts w:ascii="Arial" w:hAnsi="Arial" w:cs="Arial"/>
            <w:color w:val="808080" w:themeColor="background1" w:themeShade="80"/>
            <w:sz w:val="18"/>
            <w:szCs w:val="18"/>
          </w:rPr>
          <w:t xml:space="preserve"> March 2025</w:t>
        </w:r>
        <w:r w:rsidRPr="00856518">
          <w:rPr>
            <w:rFonts w:ascii="Arial" w:hAnsi="Arial" w:cs="Arial"/>
            <w:color w:val="808080" w:themeColor="background1" w:themeShade="80"/>
            <w:sz w:val="18"/>
            <w:szCs w:val="18"/>
          </w:rPr>
          <w:t xml:space="preserve">                    </w:t>
        </w:r>
      </w:p>
      <w:p w14:paraId="0211B301" w14:textId="77777777" w:rsidR="00D93806" w:rsidRDefault="00D93806" w:rsidP="00620B4C">
        <w:pPr>
          <w:pStyle w:val="Footer"/>
          <w:jc w:val="right"/>
          <w:rPr>
            <w:rFonts w:ascii="Arial" w:hAnsi="Arial" w:cs="Arial"/>
            <w:color w:val="808080" w:themeColor="background1" w:themeShade="80"/>
            <w:sz w:val="18"/>
            <w:szCs w:val="18"/>
          </w:rPr>
        </w:pPr>
      </w:p>
      <w:p w14:paraId="1F50652E" w14:textId="35791B1B" w:rsidR="00411CDC" w:rsidRPr="00856518" w:rsidRDefault="00620B4C" w:rsidP="00620B4C">
        <w:pPr>
          <w:pStyle w:val="Footer"/>
          <w:jc w:val="right"/>
          <w:rPr>
            <w:rFonts w:ascii="Arial" w:hAnsi="Arial" w:cs="Arial"/>
            <w:color w:val="808080" w:themeColor="background1" w:themeShade="80"/>
            <w:sz w:val="18"/>
            <w:szCs w:val="18"/>
          </w:rPr>
        </w:pPr>
        <w:r w:rsidRPr="00856518">
          <w:rPr>
            <w:rFonts w:ascii="Arial" w:hAnsi="Arial" w:cs="Arial"/>
            <w:color w:val="808080" w:themeColor="background1" w:themeShade="80"/>
            <w:sz w:val="18"/>
            <w:szCs w:val="18"/>
          </w:rPr>
          <w:t xml:space="preserve"> </w:t>
        </w:r>
        <w:r w:rsidR="00411CDC" w:rsidRPr="00856518">
          <w:rPr>
            <w:rFonts w:ascii="Arial" w:hAnsi="Arial" w:cs="Arial"/>
            <w:color w:val="808080" w:themeColor="background1" w:themeShade="80"/>
            <w:sz w:val="18"/>
            <w:szCs w:val="18"/>
          </w:rPr>
          <w:fldChar w:fldCharType="begin"/>
        </w:r>
        <w:r w:rsidR="00411CDC" w:rsidRPr="00856518">
          <w:rPr>
            <w:rFonts w:ascii="Arial" w:hAnsi="Arial" w:cs="Arial"/>
            <w:color w:val="808080" w:themeColor="background1" w:themeShade="80"/>
            <w:sz w:val="18"/>
            <w:szCs w:val="18"/>
          </w:rPr>
          <w:instrText xml:space="preserve"> PAGE   \* MERGEFORMAT </w:instrText>
        </w:r>
        <w:r w:rsidR="00411CDC" w:rsidRPr="00856518">
          <w:rPr>
            <w:rFonts w:ascii="Arial" w:hAnsi="Arial" w:cs="Arial"/>
            <w:color w:val="808080" w:themeColor="background1" w:themeShade="80"/>
            <w:sz w:val="18"/>
            <w:szCs w:val="18"/>
          </w:rPr>
          <w:fldChar w:fldCharType="separate"/>
        </w:r>
        <w:r w:rsidR="003E1461" w:rsidRPr="00856518">
          <w:rPr>
            <w:rFonts w:ascii="Arial" w:hAnsi="Arial" w:cs="Arial"/>
            <w:noProof/>
            <w:color w:val="808080" w:themeColor="background1" w:themeShade="80"/>
            <w:sz w:val="18"/>
            <w:szCs w:val="18"/>
          </w:rPr>
          <w:t>4</w:t>
        </w:r>
        <w:r w:rsidR="00411CDC" w:rsidRPr="00856518">
          <w:rPr>
            <w:rFonts w:ascii="Arial" w:hAnsi="Arial" w:cs="Arial"/>
            <w:noProof/>
            <w:color w:val="808080" w:themeColor="background1" w:themeShade="80"/>
            <w:sz w:val="18"/>
            <w:szCs w:val="18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46EB21" w14:textId="77777777" w:rsidR="004661CF" w:rsidRDefault="004661CF" w:rsidP="00411CDC">
      <w:pPr>
        <w:spacing w:after="0" w:line="240" w:lineRule="auto"/>
      </w:pPr>
      <w:r>
        <w:separator/>
      </w:r>
    </w:p>
  </w:footnote>
  <w:footnote w:type="continuationSeparator" w:id="0">
    <w:p w14:paraId="76AC00FB" w14:textId="77777777" w:rsidR="004661CF" w:rsidRDefault="004661CF" w:rsidP="00411CD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6F2E74"/>
    <w:multiLevelType w:val="multilevel"/>
    <w:tmpl w:val="09FEB5B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"/>
      <w:lvlJc w:val="left"/>
      <w:pPr>
        <w:ind w:left="720" w:hanging="360"/>
      </w:pPr>
      <w:rPr>
        <w:b w:val="0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color w:val="000000" w:themeColor="text1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180A5C15"/>
    <w:multiLevelType w:val="hybridMultilevel"/>
    <w:tmpl w:val="0BA2C14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6D1A94"/>
    <w:multiLevelType w:val="hybridMultilevel"/>
    <w:tmpl w:val="A3E0666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B9155E"/>
    <w:multiLevelType w:val="hybridMultilevel"/>
    <w:tmpl w:val="BC44038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720153"/>
    <w:multiLevelType w:val="hybridMultilevel"/>
    <w:tmpl w:val="08FE31E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77F5208"/>
    <w:multiLevelType w:val="hybridMultilevel"/>
    <w:tmpl w:val="2548814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DDC685A"/>
    <w:multiLevelType w:val="hybridMultilevel"/>
    <w:tmpl w:val="FA145A5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6A26465"/>
    <w:multiLevelType w:val="multilevel"/>
    <w:tmpl w:val="5CBE6230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Heading3"/>
      <w:lvlText w:val="%1.%2."/>
      <w:lvlJc w:val="left"/>
      <w:pPr>
        <w:ind w:left="907" w:hanging="547"/>
      </w:pPr>
      <w:rPr>
        <w:rFonts w:hint="default"/>
        <w:b w:val="0"/>
      </w:rPr>
    </w:lvl>
    <w:lvl w:ilvl="2">
      <w:start w:val="1"/>
      <w:numFmt w:val="decimal"/>
      <w:pStyle w:val="Heading4"/>
      <w:lvlText w:val="%1.%2.%3."/>
      <w:lvlJc w:val="left"/>
      <w:pPr>
        <w:ind w:left="1474" w:hanging="567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1110735069">
    <w:abstractNumId w:val="3"/>
  </w:num>
  <w:num w:numId="2" w16cid:durableId="1456757936">
    <w:abstractNumId w:val="4"/>
  </w:num>
  <w:num w:numId="3" w16cid:durableId="100227620">
    <w:abstractNumId w:val="6"/>
  </w:num>
  <w:num w:numId="4" w16cid:durableId="892425036">
    <w:abstractNumId w:val="1"/>
  </w:num>
  <w:num w:numId="5" w16cid:durableId="1649702884">
    <w:abstractNumId w:val="2"/>
  </w:num>
  <w:num w:numId="6" w16cid:durableId="464586591">
    <w:abstractNumId w:val="5"/>
  </w:num>
  <w:num w:numId="7" w16cid:durableId="23409472">
    <w:abstractNumId w:val="0"/>
  </w:num>
  <w:num w:numId="8" w16cid:durableId="16629278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8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zNTcyMzQysAACAyUdpeDU4uLM/DyQAsNaAGLX7cosAAAA"/>
  </w:docVars>
  <w:rsids>
    <w:rsidRoot w:val="00C13F47"/>
    <w:rsid w:val="00004E38"/>
    <w:rsid w:val="00021463"/>
    <w:rsid w:val="0006245A"/>
    <w:rsid w:val="000861E8"/>
    <w:rsid w:val="00086390"/>
    <w:rsid w:val="000932A4"/>
    <w:rsid w:val="00093E50"/>
    <w:rsid w:val="000A4EEE"/>
    <w:rsid w:val="000C0B42"/>
    <w:rsid w:val="000C51C6"/>
    <w:rsid w:val="000F28A8"/>
    <w:rsid w:val="000F609B"/>
    <w:rsid w:val="000F6D4F"/>
    <w:rsid w:val="00103533"/>
    <w:rsid w:val="00113A78"/>
    <w:rsid w:val="00114CDC"/>
    <w:rsid w:val="00116BAC"/>
    <w:rsid w:val="00131568"/>
    <w:rsid w:val="00144DB8"/>
    <w:rsid w:val="001452FE"/>
    <w:rsid w:val="00160591"/>
    <w:rsid w:val="001875C3"/>
    <w:rsid w:val="001B4342"/>
    <w:rsid w:val="001B7088"/>
    <w:rsid w:val="001E1DE6"/>
    <w:rsid w:val="001E770C"/>
    <w:rsid w:val="001F4ABA"/>
    <w:rsid w:val="001F4CC7"/>
    <w:rsid w:val="00207D37"/>
    <w:rsid w:val="0021249D"/>
    <w:rsid w:val="002139F4"/>
    <w:rsid w:val="0021441F"/>
    <w:rsid w:val="002177BA"/>
    <w:rsid w:val="002256F8"/>
    <w:rsid w:val="0023268B"/>
    <w:rsid w:val="00251F5F"/>
    <w:rsid w:val="0026299F"/>
    <w:rsid w:val="00280471"/>
    <w:rsid w:val="002B63F5"/>
    <w:rsid w:val="002E5492"/>
    <w:rsid w:val="00322F5D"/>
    <w:rsid w:val="0034043B"/>
    <w:rsid w:val="003476F1"/>
    <w:rsid w:val="00355108"/>
    <w:rsid w:val="003557D8"/>
    <w:rsid w:val="00356F39"/>
    <w:rsid w:val="0037292A"/>
    <w:rsid w:val="00380581"/>
    <w:rsid w:val="00382246"/>
    <w:rsid w:val="0039723D"/>
    <w:rsid w:val="003A15EB"/>
    <w:rsid w:val="003A6E62"/>
    <w:rsid w:val="003B757D"/>
    <w:rsid w:val="003E1461"/>
    <w:rsid w:val="00411CDC"/>
    <w:rsid w:val="0043242F"/>
    <w:rsid w:val="00451A8B"/>
    <w:rsid w:val="004661CF"/>
    <w:rsid w:val="004D65C2"/>
    <w:rsid w:val="004D76F7"/>
    <w:rsid w:val="005017E2"/>
    <w:rsid w:val="00515022"/>
    <w:rsid w:val="005377DD"/>
    <w:rsid w:val="00546AE0"/>
    <w:rsid w:val="005659AD"/>
    <w:rsid w:val="00575C23"/>
    <w:rsid w:val="00580068"/>
    <w:rsid w:val="00591AE3"/>
    <w:rsid w:val="005A6C21"/>
    <w:rsid w:val="005B6D68"/>
    <w:rsid w:val="005B7F91"/>
    <w:rsid w:val="005C6342"/>
    <w:rsid w:val="005D09E3"/>
    <w:rsid w:val="005E0583"/>
    <w:rsid w:val="00602548"/>
    <w:rsid w:val="006079A0"/>
    <w:rsid w:val="00620991"/>
    <w:rsid w:val="00620B4C"/>
    <w:rsid w:val="00621433"/>
    <w:rsid w:val="00632CF0"/>
    <w:rsid w:val="00643AE0"/>
    <w:rsid w:val="0067343A"/>
    <w:rsid w:val="006932E3"/>
    <w:rsid w:val="006C37EB"/>
    <w:rsid w:val="006C5CB1"/>
    <w:rsid w:val="006E1C03"/>
    <w:rsid w:val="006F1619"/>
    <w:rsid w:val="00704EB1"/>
    <w:rsid w:val="007102BE"/>
    <w:rsid w:val="00710568"/>
    <w:rsid w:val="00720790"/>
    <w:rsid w:val="0074410E"/>
    <w:rsid w:val="0079701C"/>
    <w:rsid w:val="007A7995"/>
    <w:rsid w:val="007D063B"/>
    <w:rsid w:val="007E026D"/>
    <w:rsid w:val="007E5109"/>
    <w:rsid w:val="007E5708"/>
    <w:rsid w:val="007F2F9B"/>
    <w:rsid w:val="007F340C"/>
    <w:rsid w:val="008135BE"/>
    <w:rsid w:val="0083452C"/>
    <w:rsid w:val="00843D3A"/>
    <w:rsid w:val="00852F2A"/>
    <w:rsid w:val="00856518"/>
    <w:rsid w:val="00856FA3"/>
    <w:rsid w:val="00857559"/>
    <w:rsid w:val="008826F1"/>
    <w:rsid w:val="0088277D"/>
    <w:rsid w:val="008A4DE1"/>
    <w:rsid w:val="008C566E"/>
    <w:rsid w:val="008E1DF9"/>
    <w:rsid w:val="008E699A"/>
    <w:rsid w:val="00901428"/>
    <w:rsid w:val="00903E6D"/>
    <w:rsid w:val="00914506"/>
    <w:rsid w:val="00944AA9"/>
    <w:rsid w:val="00963C92"/>
    <w:rsid w:val="009A4504"/>
    <w:rsid w:val="009D355E"/>
    <w:rsid w:val="009E42FB"/>
    <w:rsid w:val="009F1538"/>
    <w:rsid w:val="00A509F3"/>
    <w:rsid w:val="00A656C2"/>
    <w:rsid w:val="00A714AA"/>
    <w:rsid w:val="00A74AF8"/>
    <w:rsid w:val="00A76DB1"/>
    <w:rsid w:val="00A9215A"/>
    <w:rsid w:val="00A952CC"/>
    <w:rsid w:val="00A97894"/>
    <w:rsid w:val="00AB203A"/>
    <w:rsid w:val="00AB5686"/>
    <w:rsid w:val="00AC1246"/>
    <w:rsid w:val="00AC6F3B"/>
    <w:rsid w:val="00AE16F9"/>
    <w:rsid w:val="00B02D4E"/>
    <w:rsid w:val="00B12CC7"/>
    <w:rsid w:val="00B57C76"/>
    <w:rsid w:val="00B6097A"/>
    <w:rsid w:val="00B90A7A"/>
    <w:rsid w:val="00BA3BFC"/>
    <w:rsid w:val="00BB7738"/>
    <w:rsid w:val="00BC3FCE"/>
    <w:rsid w:val="00BE31C4"/>
    <w:rsid w:val="00BE5774"/>
    <w:rsid w:val="00BE5D3A"/>
    <w:rsid w:val="00BF1329"/>
    <w:rsid w:val="00BF5B64"/>
    <w:rsid w:val="00C018C5"/>
    <w:rsid w:val="00C01D3E"/>
    <w:rsid w:val="00C13F47"/>
    <w:rsid w:val="00C17B5D"/>
    <w:rsid w:val="00C24E8A"/>
    <w:rsid w:val="00C352A2"/>
    <w:rsid w:val="00C515D9"/>
    <w:rsid w:val="00C661E6"/>
    <w:rsid w:val="00C714BC"/>
    <w:rsid w:val="00CA3D15"/>
    <w:rsid w:val="00CA791B"/>
    <w:rsid w:val="00CA7A46"/>
    <w:rsid w:val="00CB2754"/>
    <w:rsid w:val="00CB2B76"/>
    <w:rsid w:val="00CB387F"/>
    <w:rsid w:val="00CB4699"/>
    <w:rsid w:val="00CD3866"/>
    <w:rsid w:val="00CF109A"/>
    <w:rsid w:val="00CF1748"/>
    <w:rsid w:val="00CF290E"/>
    <w:rsid w:val="00CF5202"/>
    <w:rsid w:val="00CF74A4"/>
    <w:rsid w:val="00D035FE"/>
    <w:rsid w:val="00D3419A"/>
    <w:rsid w:val="00D35E2A"/>
    <w:rsid w:val="00D52637"/>
    <w:rsid w:val="00D526CD"/>
    <w:rsid w:val="00D65591"/>
    <w:rsid w:val="00D66CFC"/>
    <w:rsid w:val="00D80366"/>
    <w:rsid w:val="00D87C86"/>
    <w:rsid w:val="00D90409"/>
    <w:rsid w:val="00D93806"/>
    <w:rsid w:val="00DB01D6"/>
    <w:rsid w:val="00E04A44"/>
    <w:rsid w:val="00E0790E"/>
    <w:rsid w:val="00E159E9"/>
    <w:rsid w:val="00E24AAB"/>
    <w:rsid w:val="00E45FD8"/>
    <w:rsid w:val="00E56ED8"/>
    <w:rsid w:val="00E56FFC"/>
    <w:rsid w:val="00E742BC"/>
    <w:rsid w:val="00E74F11"/>
    <w:rsid w:val="00E846C2"/>
    <w:rsid w:val="00E9799F"/>
    <w:rsid w:val="00EB0970"/>
    <w:rsid w:val="00EB76D2"/>
    <w:rsid w:val="00EC34D0"/>
    <w:rsid w:val="00EE5441"/>
    <w:rsid w:val="00F02356"/>
    <w:rsid w:val="00F0654F"/>
    <w:rsid w:val="00F10730"/>
    <w:rsid w:val="00F11F02"/>
    <w:rsid w:val="00F20CD1"/>
    <w:rsid w:val="00F21129"/>
    <w:rsid w:val="00F21770"/>
    <w:rsid w:val="00F5170D"/>
    <w:rsid w:val="00F53E23"/>
    <w:rsid w:val="00F74872"/>
    <w:rsid w:val="00F81EAF"/>
    <w:rsid w:val="00FA5DB2"/>
    <w:rsid w:val="00FD6B9F"/>
    <w:rsid w:val="00FE24D6"/>
    <w:rsid w:val="00FF28C4"/>
    <w:rsid w:val="00FF487E"/>
    <w:rsid w:val="130B63C9"/>
    <w:rsid w:val="1651DA9A"/>
    <w:rsid w:val="1BE1B270"/>
    <w:rsid w:val="2899A864"/>
    <w:rsid w:val="54F473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793013"/>
  <w15:chartTrackingRefBased/>
  <w15:docId w15:val="{01CA6458-76E0-4533-8A42-AF4BCEC1FE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20991"/>
    <w:pPr>
      <w:numPr>
        <w:numId w:val="8"/>
      </w:numPr>
      <w:spacing w:after="0" w:line="240" w:lineRule="auto"/>
      <w:jc w:val="both"/>
      <w:outlineLvl w:val="1"/>
    </w:pPr>
    <w:rPr>
      <w:rFonts w:ascii="Arial" w:eastAsiaTheme="minorEastAsia" w:hAnsi="Arial" w:cs="Arial"/>
      <w:b/>
      <w:sz w:val="24"/>
      <w:szCs w:val="20"/>
      <w:lang w:val="en-GB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620991"/>
    <w:pPr>
      <w:numPr>
        <w:ilvl w:val="1"/>
      </w:numPr>
      <w:outlineLvl w:val="2"/>
    </w:pPr>
    <w:rPr>
      <w:sz w:val="22"/>
    </w:rPr>
  </w:style>
  <w:style w:type="paragraph" w:styleId="Heading4">
    <w:name w:val="heading 4"/>
    <w:basedOn w:val="Heading2"/>
    <w:next w:val="Normal"/>
    <w:link w:val="Heading4Char"/>
    <w:uiPriority w:val="9"/>
    <w:unhideWhenUsed/>
    <w:qFormat/>
    <w:rsid w:val="00620991"/>
    <w:pPr>
      <w:numPr>
        <w:ilvl w:val="2"/>
      </w:numPr>
      <w:outlineLvl w:val="3"/>
    </w:pPr>
    <w:rPr>
      <w:b w:val="0"/>
      <w:lang w:eastAsia="en-I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13F47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E04A4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E"/>
    </w:rPr>
  </w:style>
  <w:style w:type="character" w:styleId="Strong">
    <w:name w:val="Strong"/>
    <w:basedOn w:val="DefaultParagraphFont"/>
    <w:uiPriority w:val="22"/>
    <w:qFormat/>
    <w:rsid w:val="009D355E"/>
    <w:rPr>
      <w:b/>
      <w:bCs/>
    </w:rPr>
  </w:style>
  <w:style w:type="character" w:styleId="Hyperlink">
    <w:name w:val="Hyperlink"/>
    <w:basedOn w:val="DefaultParagraphFont"/>
    <w:uiPriority w:val="99"/>
    <w:unhideWhenUsed/>
    <w:rsid w:val="009D355E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411CD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1CDC"/>
  </w:style>
  <w:style w:type="paragraph" w:styleId="Footer">
    <w:name w:val="footer"/>
    <w:basedOn w:val="Normal"/>
    <w:link w:val="FooterChar"/>
    <w:uiPriority w:val="99"/>
    <w:unhideWhenUsed/>
    <w:rsid w:val="00411CD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1CDC"/>
  </w:style>
  <w:style w:type="paragraph" w:styleId="FootnoteText">
    <w:name w:val="footnote text"/>
    <w:basedOn w:val="Normal"/>
    <w:link w:val="FootnoteTextChar"/>
    <w:uiPriority w:val="99"/>
    <w:semiHidden/>
    <w:unhideWhenUsed/>
    <w:rsid w:val="004D76F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D76F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D76F7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4A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4AAB"/>
    <w:rPr>
      <w:rFonts w:ascii="Segoe UI" w:hAnsi="Segoe UI" w:cs="Segoe UI"/>
      <w:sz w:val="18"/>
      <w:szCs w:val="18"/>
    </w:rPr>
  </w:style>
  <w:style w:type="paragraph" w:styleId="NormalIndent">
    <w:name w:val="Normal Indent"/>
    <w:basedOn w:val="Normal"/>
    <w:uiPriority w:val="99"/>
    <w:semiHidden/>
    <w:unhideWhenUsed/>
    <w:rsid w:val="00901428"/>
    <w:pPr>
      <w:spacing w:after="0" w:line="240" w:lineRule="auto"/>
      <w:ind w:left="-426"/>
      <w:jc w:val="both"/>
    </w:pPr>
    <w:rPr>
      <w:rFonts w:ascii="Arial" w:hAnsi="Arial"/>
      <w:sz w:val="20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6C5C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C5CB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C5CB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C5C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C5CB1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DB01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620991"/>
    <w:rPr>
      <w:rFonts w:ascii="Arial" w:eastAsiaTheme="minorEastAsia" w:hAnsi="Arial" w:cs="Arial"/>
      <w:b/>
      <w:sz w:val="24"/>
      <w:szCs w:val="20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620991"/>
    <w:rPr>
      <w:rFonts w:ascii="Arial" w:eastAsiaTheme="minorEastAsia" w:hAnsi="Arial" w:cs="Arial"/>
      <w:b/>
      <w:szCs w:val="20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620991"/>
    <w:rPr>
      <w:rFonts w:ascii="Arial" w:eastAsiaTheme="minorEastAsia" w:hAnsi="Arial" w:cs="Arial"/>
      <w:sz w:val="24"/>
      <w:szCs w:val="20"/>
      <w:lang w:val="en-GB" w:eastAsia="en-IE"/>
    </w:rPr>
  </w:style>
  <w:style w:type="character" w:styleId="PlaceholderText">
    <w:name w:val="Placeholder Text"/>
    <w:basedOn w:val="DefaultParagraphFont"/>
    <w:uiPriority w:val="99"/>
    <w:semiHidden/>
    <w:rsid w:val="0067343A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0C0B4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9701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037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783333">
          <w:marLeft w:val="-99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33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274537">
          <w:marLeft w:val="-99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027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97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45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0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65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maynoothuniversity.sharepoint.com/sites/LearningDevelopment/Shared%20Documents/General/Education%20Support%20Scheme/Final%20policies,%20Forms,%20FAQs/Education%20Support%20Policy%202022.pdf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cid:image005.png@01D39B6C.9AA64EC0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people.development@mu.i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26749AF6C2C24F82833EE939804B33" ma:contentTypeVersion="17" ma:contentTypeDescription="Create a new document." ma:contentTypeScope="" ma:versionID="270caa7f19b5dd5eaadff4e9b0cd516c">
  <xsd:schema xmlns:xsd="http://www.w3.org/2001/XMLSchema" xmlns:xs="http://www.w3.org/2001/XMLSchema" xmlns:p="http://schemas.microsoft.com/office/2006/metadata/properties" xmlns:ns2="1e38407a-1e6a-479b-a7a6-d0967c71681b" xmlns:ns3="d71c0fb5-17eb-4e3c-b8a7-38eac2258565" targetNamespace="http://schemas.microsoft.com/office/2006/metadata/properties" ma:root="true" ma:fieldsID="b62bbc9c8134e474b262941b1a13263c" ns2:_="" ns3:_="">
    <xsd:import namespace="1e38407a-1e6a-479b-a7a6-d0967c71681b"/>
    <xsd:import namespace="d71c0fb5-17eb-4e3c-b8a7-38eac225856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38407a-1e6a-479b-a7a6-d0967c7168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5ee92b2f-d444-4214-abdd-12644e6e9ea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1c0fb5-17eb-4e3c-b8a7-38eac225856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6d84f524-425e-4ea1-a262-5a9ac20ef922}" ma:internalName="TaxCatchAll" ma:showField="CatchAllData" ma:web="d71c0fb5-17eb-4e3c-b8a7-38eac225856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71c0fb5-17eb-4e3c-b8a7-38eac2258565" xsi:nil="true"/>
    <lcf76f155ced4ddcb4097134ff3c332f xmlns="1e38407a-1e6a-479b-a7a6-d0967c71681b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32D2ACA-967E-4FBD-AB9F-465661ED61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38407a-1e6a-479b-a7a6-d0967c71681b"/>
    <ds:schemaRef ds:uri="d71c0fb5-17eb-4e3c-b8a7-38eac22585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FFB224A-9909-4E5E-A238-EBAB0CF91D14}">
  <ds:schemaRefs>
    <ds:schemaRef ds:uri="http://schemas.microsoft.com/office/2006/metadata/properties"/>
    <ds:schemaRef ds:uri="http://schemas.microsoft.com/office/infopath/2007/PartnerControls"/>
    <ds:schemaRef ds:uri="d71c0fb5-17eb-4e3c-b8a7-38eac2258565"/>
    <ds:schemaRef ds:uri="1e38407a-1e6a-479b-a7a6-d0967c71681b"/>
  </ds:schemaRefs>
</ds:datastoreItem>
</file>

<file path=customXml/itemProps3.xml><?xml version="1.0" encoding="utf-8"?>
<ds:datastoreItem xmlns:ds="http://schemas.openxmlformats.org/officeDocument/2006/customXml" ds:itemID="{62D4DC72-B5FB-4500-BD9E-C6541CE4369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B975143-1E37-4B15-A6D0-B3D22D8C19E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17</Words>
  <Characters>295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UI Maynooth</Company>
  <LinksUpToDate>false</LinksUpToDate>
  <CharactersWithSpaces>3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Miller</dc:creator>
  <cp:keywords/>
  <dc:description/>
  <cp:lastModifiedBy>Ann Pepper</cp:lastModifiedBy>
  <cp:revision>28</cp:revision>
  <cp:lastPrinted>2020-01-10T11:36:00Z</cp:lastPrinted>
  <dcterms:created xsi:type="dcterms:W3CDTF">2022-07-07T15:27:00Z</dcterms:created>
  <dcterms:modified xsi:type="dcterms:W3CDTF">2025-03-26T1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26749AF6C2C24F82833EE939804B33</vt:lpwstr>
  </property>
  <property fmtid="{D5CDD505-2E9C-101B-9397-08002B2CF9AE}" pid="3" name="Order">
    <vt:r8>3400</vt:r8>
  </property>
  <property fmtid="{D5CDD505-2E9C-101B-9397-08002B2CF9AE}" pid="4" name="MediaServiceImageTags">
    <vt:lpwstr/>
  </property>
</Properties>
</file>